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8286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5D83D95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63D07C48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436F38DA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12B2D770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4B31F4C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11E703D0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55579350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B172382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1C2DFA2A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8954C6C" w14:textId="41BA1E6C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Module Code:</w:t>
      </w:r>
      <w:r w:rsidR="006241E3" w:rsidRP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CS2PJ20</w:t>
      </w:r>
    </w:p>
    <w:p w14:paraId="12A1D6D5" w14:textId="3C61998B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Assignment report Title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Robot Simulation + GUI</w:t>
      </w:r>
    </w:p>
    <w:p w14:paraId="65BB5369" w14:textId="0B66BE11" w:rsidR="00182EB3" w:rsidRPr="006241E3" w:rsidRDefault="00182EB3" w:rsidP="006241E3">
      <w:pPr>
        <w:tabs>
          <w:tab w:val="left" w:pos="3261"/>
        </w:tabs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Date (when the work completed)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Thursday 14</w:t>
      </w:r>
      <w:r w:rsidR="006241E3" w:rsidRPr="006241E3">
        <w:rPr>
          <w:rFonts w:cstheme="minorHAnsi"/>
          <w:bCs/>
          <w:sz w:val="21"/>
          <w:szCs w:val="21"/>
          <w:vertAlign w:val="superscript"/>
        </w:rPr>
        <w:t>th</w:t>
      </w:r>
      <w:r w:rsidR="006241E3">
        <w:rPr>
          <w:rFonts w:cstheme="minorHAnsi"/>
          <w:bCs/>
          <w:sz w:val="21"/>
          <w:szCs w:val="21"/>
        </w:rPr>
        <w:t xml:space="preserve"> of December </w:t>
      </w:r>
      <w:proofErr w:type="gramStart"/>
      <w:r w:rsidR="006241E3">
        <w:rPr>
          <w:rFonts w:cstheme="minorHAnsi"/>
          <w:bCs/>
          <w:sz w:val="21"/>
          <w:szCs w:val="21"/>
        </w:rPr>
        <w:t>( extended</w:t>
      </w:r>
      <w:proofErr w:type="gramEnd"/>
      <w:r w:rsidR="006241E3">
        <w:rPr>
          <w:rFonts w:cstheme="minorHAnsi"/>
          <w:bCs/>
          <w:sz w:val="21"/>
          <w:szCs w:val="21"/>
        </w:rPr>
        <w:t xml:space="preserve"> Deadline)</w:t>
      </w:r>
    </w:p>
    <w:p w14:paraId="5E7BDF86" w14:textId="0E1585CC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Actual hrs spent for the assignment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50 Hours more or less</w:t>
      </w:r>
    </w:p>
    <w:p w14:paraId="33C0E4D9" w14:textId="77777777" w:rsidR="007B5244" w:rsidRPr="00125B2D" w:rsidRDefault="007B5244">
      <w:pPr>
        <w:spacing w:after="160" w:line="259" w:lineRule="auto"/>
        <w:rPr>
          <w:rFonts w:cstheme="minorHAnsi"/>
        </w:rPr>
      </w:pPr>
    </w:p>
    <w:p w14:paraId="119A3565" w14:textId="77777777" w:rsidR="007B5244" w:rsidRPr="00125B2D" w:rsidRDefault="00286B22" w:rsidP="00286B22">
      <w:pPr>
        <w:jc w:val="center"/>
        <w:rPr>
          <w:rFonts w:cstheme="minorHAnsi"/>
        </w:rPr>
      </w:pPr>
      <w:r w:rsidRPr="00125B2D">
        <w:rPr>
          <w:rFonts w:cstheme="minorHAnsi"/>
        </w:rPr>
        <w:t xml:space="preserve"> </w:t>
      </w:r>
    </w:p>
    <w:p w14:paraId="4F789824" w14:textId="77777777" w:rsidR="007B5244" w:rsidRPr="00125B2D" w:rsidRDefault="007B5244">
      <w:pPr>
        <w:spacing w:after="160" w:line="259" w:lineRule="auto"/>
        <w:rPr>
          <w:rFonts w:cstheme="minorHAnsi"/>
        </w:rPr>
      </w:pPr>
      <w:r w:rsidRPr="00125B2D">
        <w:rPr>
          <w:rFonts w:cstheme="minorHAnsi"/>
        </w:rPr>
        <w:br w:type="page"/>
      </w:r>
    </w:p>
    <w:p w14:paraId="74A10AA1" w14:textId="63FF2D45" w:rsidR="00286B22" w:rsidRPr="00125B2D" w:rsidRDefault="00286B22" w:rsidP="00286B22">
      <w:pPr>
        <w:jc w:val="center"/>
        <w:rPr>
          <w:rFonts w:cstheme="minorHAnsi"/>
        </w:rPr>
      </w:pPr>
      <w:r w:rsidRPr="00125B2D">
        <w:rPr>
          <w:rFonts w:cstheme="minorHAnsi"/>
        </w:rPr>
        <w:lastRenderedPageBreak/>
        <w:t>(REPORT TEMPLATE)</w:t>
      </w:r>
    </w:p>
    <w:p w14:paraId="6121BD38" w14:textId="041A2D9A" w:rsidR="00286B22" w:rsidRPr="00125B2D" w:rsidRDefault="006241E3" w:rsidP="00286B22">
      <w:pPr>
        <w:pStyle w:val="Title"/>
        <w:rPr>
          <w:rFonts w:cstheme="minorHAnsi"/>
        </w:rPr>
      </w:pPr>
      <w:r>
        <w:rPr>
          <w:rFonts w:cstheme="minorHAnsi"/>
        </w:rPr>
        <w:t xml:space="preserve">Robot GUI Simulation </w:t>
      </w:r>
    </w:p>
    <w:p w14:paraId="6B94AEAB" w14:textId="77777777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1FDC970" w14:textId="77777777" w:rsidR="00286B22" w:rsidRPr="00125B2D" w:rsidRDefault="00286B22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t xml:space="preserve">Introduction and Showcase </w:t>
      </w:r>
    </w:p>
    <w:p w14:paraId="7CFDD5B7" w14:textId="344D613B" w:rsidR="00286B22" w:rsidRPr="00125B2D" w:rsidRDefault="006241E3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is is a</w:t>
      </w:r>
      <w:r w:rsidR="00EA4C97">
        <w:rPr>
          <w:rFonts w:cstheme="minorHAnsi"/>
          <w:sz w:val="22"/>
          <w:szCs w:val="22"/>
        </w:rPr>
        <w:t xml:space="preserve"> basic</w:t>
      </w:r>
      <w:r>
        <w:rPr>
          <w:rFonts w:cstheme="minorHAnsi"/>
          <w:sz w:val="22"/>
          <w:szCs w:val="22"/>
        </w:rPr>
        <w:t xml:space="preserve"> simulation of Robots.</w:t>
      </w:r>
      <w:r w:rsidR="00E467B2">
        <w:rPr>
          <w:rFonts w:cstheme="minorHAnsi"/>
          <w:sz w:val="22"/>
          <w:szCs w:val="22"/>
        </w:rPr>
        <w:t xml:space="preserve"> This simulation is created with </w:t>
      </w:r>
      <w:proofErr w:type="spellStart"/>
      <w:r w:rsidR="00E467B2">
        <w:rPr>
          <w:rFonts w:cstheme="minorHAnsi"/>
          <w:sz w:val="22"/>
          <w:szCs w:val="22"/>
        </w:rPr>
        <w:t>javafx</w:t>
      </w:r>
      <w:proofErr w:type="spellEnd"/>
      <w:r w:rsidR="00E467B2">
        <w:rPr>
          <w:rFonts w:cstheme="minorHAnsi"/>
          <w:sz w:val="22"/>
          <w:szCs w:val="22"/>
        </w:rPr>
        <w:t>,</w:t>
      </w:r>
      <w:r w:rsidR="00EA4C97">
        <w:rPr>
          <w:rFonts w:cstheme="minorHAnsi"/>
          <w:sz w:val="22"/>
          <w:szCs w:val="22"/>
        </w:rPr>
        <w:t xml:space="preserve"> which is helping us to create an interface for the arena of the robots</w:t>
      </w:r>
      <w:r w:rsidR="00AC38EC">
        <w:rPr>
          <w:rFonts w:cstheme="minorHAnsi"/>
          <w:sz w:val="22"/>
          <w:szCs w:val="22"/>
        </w:rPr>
        <w:t xml:space="preserve">. </w:t>
      </w:r>
      <w:proofErr w:type="gramStart"/>
      <w:r w:rsidR="00AC38EC">
        <w:rPr>
          <w:rFonts w:cstheme="minorHAnsi"/>
          <w:sz w:val="22"/>
          <w:szCs w:val="22"/>
        </w:rPr>
        <w:t xml:space="preserve">Added </w:t>
      </w:r>
      <w:r w:rsidR="00EA4C97">
        <w:rPr>
          <w:rFonts w:cstheme="minorHAnsi"/>
          <w:sz w:val="22"/>
          <w:szCs w:val="22"/>
        </w:rPr>
        <w:t xml:space="preserve"> buttons</w:t>
      </w:r>
      <w:proofErr w:type="gramEnd"/>
      <w:r w:rsidR="00EA4C97">
        <w:rPr>
          <w:rFonts w:cstheme="minorHAnsi"/>
          <w:sz w:val="22"/>
          <w:szCs w:val="22"/>
        </w:rPr>
        <w:t xml:space="preserve"> such as start and stop </w:t>
      </w:r>
      <w:r w:rsidR="00AC38EC">
        <w:rPr>
          <w:rFonts w:cstheme="minorHAnsi"/>
          <w:sz w:val="22"/>
          <w:szCs w:val="22"/>
        </w:rPr>
        <w:t>of the</w:t>
      </w:r>
      <w:r w:rsidR="00EA4C97">
        <w:rPr>
          <w:rFonts w:cstheme="minorHAnsi"/>
          <w:sz w:val="22"/>
          <w:szCs w:val="22"/>
        </w:rPr>
        <w:t xml:space="preserve"> simulation  and menu bars so the user can save, load or create a new arena with their desire dimensions. Each robot on the arena </w:t>
      </w:r>
      <w:proofErr w:type="gramStart"/>
      <w:r w:rsidR="00EA4C97">
        <w:rPr>
          <w:rFonts w:cstheme="minorHAnsi"/>
          <w:sz w:val="22"/>
          <w:szCs w:val="22"/>
        </w:rPr>
        <w:t>have</w:t>
      </w:r>
      <w:proofErr w:type="gramEnd"/>
      <w:r w:rsidR="00EA4C97">
        <w:rPr>
          <w:rFonts w:cstheme="minorHAnsi"/>
          <w:sz w:val="22"/>
          <w:szCs w:val="22"/>
        </w:rPr>
        <w:t xml:space="preserve"> their own different characteristics. </w:t>
      </w:r>
    </w:p>
    <w:tbl>
      <w:tblPr>
        <w:tblStyle w:val="TableGridLigh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8"/>
        <w:gridCol w:w="270"/>
        <w:gridCol w:w="4638"/>
      </w:tblGrid>
      <w:tr w:rsidR="0061465B" w:rsidRPr="00125B2D" w14:paraId="5D9AF894" w14:textId="77777777" w:rsidTr="00EA4C97">
        <w:trPr>
          <w:trHeight w:val="3995"/>
          <w:jc w:val="center"/>
        </w:trPr>
        <w:tc>
          <w:tcPr>
            <w:tcW w:w="4045" w:type="dxa"/>
            <w:shd w:val="clear" w:color="auto" w:fill="D9D9D9" w:themeFill="background1" w:themeFillShade="D9"/>
            <w:vAlign w:val="center"/>
          </w:tcPr>
          <w:p w14:paraId="30FCCA3D" w14:textId="2886658D" w:rsidR="00286B22" w:rsidRPr="00125B2D" w:rsidRDefault="0061465B" w:rsidP="0061465B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46F2A551" wp14:editId="36374347">
                  <wp:extent cx="2808000" cy="2527200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Align w:val="center"/>
          </w:tcPr>
          <w:p w14:paraId="6CE74A44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D9D9D9" w:themeFill="background1" w:themeFillShade="D9"/>
            <w:vAlign w:val="center"/>
          </w:tcPr>
          <w:p w14:paraId="0019172E" w14:textId="4ED23519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21F681E4" wp14:editId="011CD0F7">
                  <wp:extent cx="2808000" cy="2527200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65B" w:rsidRPr="00125B2D" w14:paraId="24F9038E" w14:textId="77777777" w:rsidTr="00EA4C97">
        <w:trPr>
          <w:jc w:val="center"/>
        </w:trPr>
        <w:tc>
          <w:tcPr>
            <w:tcW w:w="4045" w:type="dxa"/>
          </w:tcPr>
          <w:p w14:paraId="1D3F40CD" w14:textId="263626C6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1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Start of the </w:t>
            </w:r>
            <w:proofErr w:type="gramStart"/>
            <w:r w:rsidR="0061465B">
              <w:rPr>
                <w:rFonts w:asciiTheme="minorHAnsi" w:hAnsiTheme="minorHAnsi" w:cstheme="minorHAnsi"/>
                <w:sz w:val="22"/>
                <w:szCs w:val="22"/>
              </w:rPr>
              <w:t>robots</w:t>
            </w:r>
            <w:proofErr w:type="gramEnd"/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 simulation</w:t>
            </w:r>
            <w:r w:rsidR="0061465B">
              <w:rPr>
                <w:noProof/>
              </w:rPr>
              <w:t xml:space="preserve"> </w:t>
            </w:r>
          </w:p>
        </w:tc>
        <w:tc>
          <w:tcPr>
            <w:tcW w:w="270" w:type="dxa"/>
          </w:tcPr>
          <w:p w14:paraId="1EA5C354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</w:tcPr>
          <w:p w14:paraId="58433299" w14:textId="43AC6D1D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2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Details of </w:t>
            </w:r>
            <w:proofErr w:type="spellStart"/>
            <w:r w:rsidR="0061465B">
              <w:rPr>
                <w:rFonts w:asciiTheme="minorHAnsi" w:hAnsiTheme="minorHAnsi" w:cstheme="minorHAnsi"/>
                <w:sz w:val="22"/>
                <w:szCs w:val="22"/>
              </w:rPr>
              <w:t>th</w:t>
            </w:r>
            <w:proofErr w:type="spellEnd"/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 robots on the right</w:t>
            </w:r>
          </w:p>
        </w:tc>
      </w:tr>
      <w:tr w:rsidR="0061465B" w:rsidRPr="00125B2D" w14:paraId="403F80CE" w14:textId="77777777" w:rsidTr="00EA4C97">
        <w:trPr>
          <w:trHeight w:val="4067"/>
          <w:jc w:val="center"/>
        </w:trPr>
        <w:tc>
          <w:tcPr>
            <w:tcW w:w="4045" w:type="dxa"/>
            <w:shd w:val="clear" w:color="auto" w:fill="D9D9D9" w:themeFill="background1" w:themeFillShade="D9"/>
            <w:vAlign w:val="center"/>
          </w:tcPr>
          <w:p w14:paraId="000A2E9D" w14:textId="41A4FABB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7133AD80" wp14:editId="54B6BBA4">
                  <wp:extent cx="2808000" cy="2527200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Align w:val="center"/>
          </w:tcPr>
          <w:p w14:paraId="21AAF037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D9D9D9" w:themeFill="background1" w:themeFillShade="D9"/>
            <w:vAlign w:val="center"/>
          </w:tcPr>
          <w:p w14:paraId="35CE23C8" w14:textId="4B85C6F4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662E6C8F" wp14:editId="2406AF26">
                  <wp:extent cx="2808000" cy="2520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65B" w:rsidRPr="00125B2D" w14:paraId="7B041193" w14:textId="77777777" w:rsidTr="00EA4C97">
        <w:trPr>
          <w:jc w:val="center"/>
        </w:trPr>
        <w:tc>
          <w:tcPr>
            <w:tcW w:w="4045" w:type="dxa"/>
          </w:tcPr>
          <w:p w14:paraId="5F3D2DCF" w14:textId="46D59F30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3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>Menu Bar options</w:t>
            </w:r>
          </w:p>
        </w:tc>
        <w:tc>
          <w:tcPr>
            <w:tcW w:w="270" w:type="dxa"/>
          </w:tcPr>
          <w:p w14:paraId="49134946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</w:tcPr>
          <w:p w14:paraId="03EECB90" w14:textId="0DCB87D2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4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About </w:t>
            </w:r>
            <w:r w:rsidR="00582E53">
              <w:rPr>
                <w:rFonts w:asciiTheme="minorHAnsi" w:hAnsiTheme="minorHAnsi" w:cstheme="minorHAnsi"/>
                <w:sz w:val="22"/>
                <w:szCs w:val="22"/>
              </w:rPr>
              <w:t>information</w:t>
            </w:r>
          </w:p>
        </w:tc>
      </w:tr>
    </w:tbl>
    <w:p w14:paraId="3E737107" w14:textId="60DAF918" w:rsidR="00AC38EC" w:rsidRPr="00125B2D" w:rsidRDefault="00AC38EC" w:rsidP="00AC38EC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729F18AD" w14:textId="28F83580" w:rsidR="00286B22" w:rsidRPr="00A276DC" w:rsidRDefault="00286B22" w:rsidP="00A276DC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lastRenderedPageBreak/>
        <w:t xml:space="preserve">OOP design </w:t>
      </w:r>
      <w:r w:rsidR="00A276DC">
        <w:rPr>
          <w:rFonts w:cstheme="minorHAnsi"/>
        </w:rPr>
        <w:t>diagram</w:t>
      </w:r>
    </w:p>
    <w:tbl>
      <w:tblPr>
        <w:tblStyle w:val="TableGrid"/>
        <w:tblW w:w="96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56"/>
      </w:tblGrid>
      <w:tr w:rsidR="00286B22" w:rsidRPr="00125B2D" w14:paraId="19286AE3" w14:textId="77777777" w:rsidTr="00107D98">
        <w:trPr>
          <w:trHeight w:val="6793"/>
        </w:trPr>
        <w:tc>
          <w:tcPr>
            <w:tcW w:w="9656" w:type="dxa"/>
            <w:shd w:val="clear" w:color="auto" w:fill="D9D9D9" w:themeFill="background1" w:themeFillShade="D9"/>
            <w:vAlign w:val="center"/>
          </w:tcPr>
          <w:p w14:paraId="5C8298AF" w14:textId="4D038412" w:rsidR="00286B22" w:rsidRPr="00125B2D" w:rsidRDefault="00107D98" w:rsidP="00A276D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AEE8EEB" wp14:editId="04DD47F4">
                  <wp:extent cx="5135093" cy="377888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4587" cy="3793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6B22" w:rsidRPr="00125B2D" w14:paraId="17C0BF2F" w14:textId="77777777" w:rsidTr="00107D98">
        <w:trPr>
          <w:trHeight w:val="474"/>
        </w:trPr>
        <w:tc>
          <w:tcPr>
            <w:tcW w:w="9656" w:type="dxa"/>
          </w:tcPr>
          <w:p w14:paraId="3E993CDD" w14:textId="06FDFDAE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 5.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276DC">
              <w:rPr>
                <w:rFonts w:asciiTheme="minorHAnsi" w:hAnsiTheme="minorHAnsi" w:cstheme="minorHAnsi"/>
                <w:sz w:val="22"/>
                <w:szCs w:val="22"/>
              </w:rPr>
              <w:t>Class Diagram of Robots</w:t>
            </w:r>
          </w:p>
        </w:tc>
      </w:tr>
    </w:tbl>
    <w:p w14:paraId="29CE7301" w14:textId="77777777" w:rsidR="007C5D1B" w:rsidRDefault="007C5D1B" w:rsidP="00107D98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is is the diagram of the </w:t>
      </w:r>
      <w:proofErr w:type="spellStart"/>
      <w:r>
        <w:rPr>
          <w:rFonts w:cstheme="minorHAnsi"/>
          <w:sz w:val="22"/>
          <w:szCs w:val="22"/>
        </w:rPr>
        <w:t>Robot_GUI_Simulation</w:t>
      </w:r>
      <w:proofErr w:type="spellEnd"/>
      <w:r>
        <w:rPr>
          <w:rFonts w:cstheme="minorHAnsi"/>
          <w:sz w:val="22"/>
          <w:szCs w:val="22"/>
        </w:rPr>
        <w:t xml:space="preserve">, is an application written in java which provides </w:t>
      </w:r>
      <w:proofErr w:type="spellStart"/>
      <w:proofErr w:type="gramStart"/>
      <w:r>
        <w:rPr>
          <w:rFonts w:cstheme="minorHAnsi"/>
          <w:sz w:val="22"/>
          <w:szCs w:val="22"/>
        </w:rPr>
        <w:t>a</w:t>
      </w:r>
      <w:proofErr w:type="spellEnd"/>
      <w:proofErr w:type="gramEnd"/>
      <w:r>
        <w:rPr>
          <w:rFonts w:cstheme="minorHAnsi"/>
          <w:sz w:val="22"/>
          <w:szCs w:val="22"/>
        </w:rPr>
        <w:t xml:space="preserve"> interface to simulate and interact with robots in the arena. This project works with OOP </w:t>
      </w:r>
      <w:proofErr w:type="gramStart"/>
      <w:r>
        <w:rPr>
          <w:rFonts w:cstheme="minorHAnsi"/>
          <w:sz w:val="22"/>
          <w:szCs w:val="22"/>
        </w:rPr>
        <w:t>( Object</w:t>
      </w:r>
      <w:proofErr w:type="gramEnd"/>
      <w:r>
        <w:rPr>
          <w:rFonts w:cstheme="minorHAnsi"/>
          <w:sz w:val="22"/>
          <w:szCs w:val="22"/>
        </w:rPr>
        <w:t>-oriented principles) .</w:t>
      </w:r>
    </w:p>
    <w:p w14:paraId="79485D5A" w14:textId="1A33C80D" w:rsidR="008A0696" w:rsidRDefault="008A0696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MainRobotSumGUI</w:t>
      </w:r>
      <w:proofErr w:type="spellEnd"/>
      <w:r>
        <w:rPr>
          <w:rFonts w:cstheme="minorHAnsi"/>
          <w:sz w:val="22"/>
          <w:szCs w:val="22"/>
        </w:rPr>
        <w:t xml:space="preserve"> – Application Folder </w:t>
      </w:r>
      <w:proofErr w:type="spellStart"/>
      <w:r>
        <w:rPr>
          <w:rFonts w:cstheme="minorHAnsi"/>
          <w:sz w:val="22"/>
          <w:szCs w:val="22"/>
        </w:rPr>
        <w:t>wher</w:t>
      </w:r>
      <w:proofErr w:type="spellEnd"/>
      <w:r>
        <w:rPr>
          <w:rFonts w:cstheme="minorHAnsi"/>
          <w:sz w:val="22"/>
          <w:szCs w:val="22"/>
        </w:rPr>
        <w:t xml:space="preserve"> the application launches</w:t>
      </w:r>
      <w:r w:rsidR="00FC49C5">
        <w:rPr>
          <w:rFonts w:cstheme="minorHAnsi"/>
          <w:sz w:val="22"/>
          <w:szCs w:val="22"/>
        </w:rPr>
        <w:t>.</w:t>
      </w:r>
    </w:p>
    <w:p w14:paraId="1E441B97" w14:textId="7C66F7D3" w:rsidR="008A0696" w:rsidRPr="008A0696" w:rsidRDefault="008A0696" w:rsidP="008A0696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RobotArena</w:t>
      </w:r>
      <w:proofErr w:type="spellEnd"/>
      <w:r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>–</w:t>
      </w:r>
      <w:r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>Manage the arena, robots and interactions.</w:t>
      </w:r>
    </w:p>
    <w:p w14:paraId="4592E706" w14:textId="17BF1FCD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obot (Abstract)</w:t>
      </w:r>
      <w:r w:rsidR="00FC49C5">
        <w:rPr>
          <w:rFonts w:cstheme="minorHAnsi"/>
          <w:sz w:val="22"/>
          <w:szCs w:val="22"/>
        </w:rPr>
        <w:t xml:space="preserve"> – it is the skeleton of all the robots, common properties like drawing, checking collisions and adjustments.</w:t>
      </w:r>
    </w:p>
    <w:p w14:paraId="7B3F82E4" w14:textId="0F86CDFE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GameRobot</w:t>
      </w:r>
      <w:proofErr w:type="spellEnd"/>
      <w:r w:rsidR="00FC49C5">
        <w:rPr>
          <w:rFonts w:cstheme="minorHAnsi"/>
          <w:sz w:val="22"/>
          <w:szCs w:val="22"/>
        </w:rPr>
        <w:t xml:space="preserve"> – The robot game, which extends robots</w:t>
      </w:r>
    </w:p>
    <w:p w14:paraId="7D8E26AB" w14:textId="08C96D4B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 w:rsidR="00FC49C5">
        <w:rPr>
          <w:rFonts w:cstheme="minorHAnsi"/>
          <w:sz w:val="22"/>
          <w:szCs w:val="22"/>
        </w:rPr>
        <w:t xml:space="preserve"> – Robot that consumes Robots within a certain range.</w:t>
      </w:r>
    </w:p>
    <w:p w14:paraId="0D6B7C5C" w14:textId="36348BD4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MyCanvas</w:t>
      </w:r>
      <w:proofErr w:type="spellEnd"/>
      <w:r w:rsidR="00FC49C5">
        <w:rPr>
          <w:rFonts w:cstheme="minorHAnsi"/>
          <w:sz w:val="22"/>
          <w:szCs w:val="22"/>
        </w:rPr>
        <w:t xml:space="preserve"> – Graphical circles, lines, and text</w:t>
      </w:r>
    </w:p>
    <w:p w14:paraId="1971BA23" w14:textId="658E949A" w:rsidR="00A276DC" w:rsidRDefault="007C5D1B" w:rsidP="008A0696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proofErr w:type="gramStart"/>
      <w:r>
        <w:rPr>
          <w:rFonts w:cstheme="minorHAnsi"/>
          <w:sz w:val="22"/>
          <w:szCs w:val="22"/>
        </w:rPr>
        <w:t>Robot</w:t>
      </w:r>
      <w:r w:rsidR="00FC49C5">
        <w:rPr>
          <w:rFonts w:cstheme="minorHAnsi"/>
          <w:sz w:val="22"/>
          <w:szCs w:val="22"/>
        </w:rPr>
        <w:t>I</w:t>
      </w:r>
      <w:r>
        <w:rPr>
          <w:rFonts w:cstheme="minorHAnsi"/>
          <w:sz w:val="22"/>
          <w:szCs w:val="22"/>
        </w:rPr>
        <w:t>nterface</w:t>
      </w:r>
      <w:proofErr w:type="spellEnd"/>
      <w:r w:rsidRPr="008A0696"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 xml:space="preserve"> -</w:t>
      </w:r>
      <w:proofErr w:type="gramEnd"/>
      <w:r w:rsidR="00FC49C5">
        <w:rPr>
          <w:rFonts w:cstheme="minorHAnsi"/>
          <w:sz w:val="22"/>
          <w:szCs w:val="22"/>
        </w:rPr>
        <w:t xml:space="preserve"> </w:t>
      </w:r>
      <w:r w:rsidR="00A557F8">
        <w:rPr>
          <w:rFonts w:cstheme="minorHAnsi"/>
          <w:sz w:val="22"/>
          <w:szCs w:val="22"/>
        </w:rPr>
        <w:t xml:space="preserve">User GUI with menus, and buttons to interact with </w:t>
      </w:r>
      <w:proofErr w:type="spellStart"/>
      <w:r w:rsidR="00A557F8">
        <w:rPr>
          <w:rFonts w:cstheme="minorHAnsi"/>
          <w:sz w:val="22"/>
          <w:szCs w:val="22"/>
        </w:rPr>
        <w:t>RobotArena</w:t>
      </w:r>
      <w:proofErr w:type="spellEnd"/>
      <w:r w:rsidR="00A557F8">
        <w:rPr>
          <w:rFonts w:cstheme="minorHAnsi"/>
          <w:sz w:val="22"/>
          <w:szCs w:val="22"/>
        </w:rPr>
        <w:t>.</w:t>
      </w:r>
    </w:p>
    <w:p w14:paraId="7D14B1B7" w14:textId="5BC951C9" w:rsidR="008A0696" w:rsidRDefault="008A0696" w:rsidP="008A0696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is are the classes that creates a simulation where the robot </w:t>
      </w:r>
      <w:proofErr w:type="gramStart"/>
      <w:r>
        <w:rPr>
          <w:rFonts w:cstheme="minorHAnsi"/>
          <w:sz w:val="22"/>
          <w:szCs w:val="22"/>
        </w:rPr>
        <w:t>move</w:t>
      </w:r>
      <w:proofErr w:type="gramEnd"/>
      <w:r>
        <w:rPr>
          <w:rFonts w:cstheme="minorHAnsi"/>
          <w:sz w:val="22"/>
          <w:szCs w:val="22"/>
        </w:rPr>
        <w:t>, interact and displays their data on a canvas. GUI allows the user to use buttons such as:</w:t>
      </w:r>
    </w:p>
    <w:p w14:paraId="55537358" w14:textId="042EF0D3" w:rsidR="008A0696" w:rsidRP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 w:rsidRPr="008A0696">
        <w:rPr>
          <w:rFonts w:cstheme="minorHAnsi"/>
          <w:sz w:val="22"/>
          <w:szCs w:val="22"/>
        </w:rPr>
        <w:t>Load / Save</w:t>
      </w:r>
      <w:r>
        <w:rPr>
          <w:rFonts w:cstheme="minorHAnsi"/>
          <w:sz w:val="22"/>
          <w:szCs w:val="22"/>
        </w:rPr>
        <w:t xml:space="preserve"> </w:t>
      </w:r>
    </w:p>
    <w:p w14:paraId="53CA14E4" w14:textId="3ADA33F9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lay / Stop</w:t>
      </w:r>
    </w:p>
    <w:p w14:paraId="48EC868B" w14:textId="29EC007B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 New Arena</w:t>
      </w:r>
    </w:p>
    <w:p w14:paraId="5DDB46B9" w14:textId="5D571D6B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dd Robots</w:t>
      </w:r>
    </w:p>
    <w:p w14:paraId="72106B1C" w14:textId="776F7F56" w:rsidR="008A0696" w:rsidRPr="008A0696" w:rsidRDefault="008A0696" w:rsidP="008A0696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n the robot that is special is </w:t>
      </w: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>
        <w:rPr>
          <w:rFonts w:cstheme="minorHAnsi"/>
          <w:sz w:val="22"/>
          <w:szCs w:val="22"/>
        </w:rPr>
        <w:t xml:space="preserve"> which is eating </w:t>
      </w:r>
      <w:proofErr w:type="spellStart"/>
      <w:r>
        <w:rPr>
          <w:rFonts w:cstheme="minorHAnsi"/>
          <w:sz w:val="22"/>
          <w:szCs w:val="22"/>
        </w:rPr>
        <w:t>GameRobots</w:t>
      </w:r>
      <w:proofErr w:type="spellEnd"/>
      <w:r>
        <w:rPr>
          <w:rFonts w:cstheme="minorHAnsi"/>
          <w:sz w:val="22"/>
          <w:szCs w:val="22"/>
        </w:rPr>
        <w:t xml:space="preserve"> when they are in front of it.</w:t>
      </w:r>
    </w:p>
    <w:p w14:paraId="72AF046E" w14:textId="77777777" w:rsidR="00A276DC" w:rsidRDefault="00A276DC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33AA8AA4" w14:textId="77777777" w:rsidR="00286B22" w:rsidRPr="00125B2D" w:rsidRDefault="00286B22" w:rsidP="00107D98">
      <w:pPr>
        <w:spacing w:line="240" w:lineRule="atLeast"/>
        <w:rPr>
          <w:rFonts w:cstheme="minorHAnsi"/>
          <w:sz w:val="22"/>
          <w:szCs w:val="22"/>
        </w:rPr>
      </w:pPr>
    </w:p>
    <w:p w14:paraId="549775A4" w14:textId="0541ADFF" w:rsidR="00286B22" w:rsidRPr="00125B2D" w:rsidRDefault="009710E1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t>Discussion</w:t>
      </w:r>
    </w:p>
    <w:p w14:paraId="4A2ADCC6" w14:textId="37DC4F87" w:rsidR="00183579" w:rsidRPr="00900823" w:rsidRDefault="00183579" w:rsidP="00823121">
      <w:pPr>
        <w:spacing w:line="240" w:lineRule="atLeast"/>
        <w:jc w:val="both"/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Robot Simulation GUI is an application where the user can visualize and interacts with robots in the arena. The simulation </w:t>
      </w:r>
      <w:r w:rsidR="00823121">
        <w:rPr>
          <w:rFonts w:cstheme="minorHAnsi"/>
          <w:sz w:val="22"/>
          <w:szCs w:val="22"/>
        </w:rPr>
        <w:t>presents</w:t>
      </w:r>
      <w:r>
        <w:rPr>
          <w:rFonts w:cstheme="minorHAnsi"/>
          <w:sz w:val="22"/>
          <w:szCs w:val="22"/>
        </w:rPr>
        <w:t xml:space="preserve"> the </w:t>
      </w:r>
      <w:proofErr w:type="spellStart"/>
      <w:r>
        <w:rPr>
          <w:rFonts w:cstheme="minorHAnsi"/>
          <w:sz w:val="22"/>
          <w:szCs w:val="22"/>
        </w:rPr>
        <w:t>behavious</w:t>
      </w:r>
      <w:proofErr w:type="spellEnd"/>
      <w:r>
        <w:rPr>
          <w:rFonts w:cstheme="minorHAnsi"/>
          <w:sz w:val="22"/>
          <w:szCs w:val="22"/>
        </w:rPr>
        <w:t xml:space="preserve"> o</w:t>
      </w:r>
      <w:r w:rsidR="00900823">
        <w:rPr>
          <w:rFonts w:cstheme="minorHAnsi"/>
          <w:sz w:val="22"/>
          <w:szCs w:val="22"/>
        </w:rPr>
        <w:t>f</w:t>
      </w:r>
      <w:r>
        <w:rPr>
          <w:rFonts w:cstheme="minorHAnsi"/>
          <w:sz w:val="22"/>
          <w:szCs w:val="22"/>
        </w:rPr>
        <w:t xml:space="preserve"> the robot such as collision detection, a unique feature like </w:t>
      </w: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>
        <w:rPr>
          <w:rFonts w:cstheme="minorHAnsi"/>
          <w:sz w:val="22"/>
          <w:szCs w:val="22"/>
        </w:rPr>
        <w:t xml:space="preserve"> eating </w:t>
      </w:r>
      <w:proofErr w:type="spellStart"/>
      <w:r>
        <w:rPr>
          <w:rFonts w:cstheme="minorHAnsi"/>
          <w:sz w:val="22"/>
          <w:szCs w:val="22"/>
        </w:rPr>
        <w:t>GameRobots</w:t>
      </w:r>
      <w:proofErr w:type="spellEnd"/>
      <w:r>
        <w:rPr>
          <w:rFonts w:cstheme="minorHAnsi"/>
          <w:sz w:val="22"/>
          <w:szCs w:val="22"/>
        </w:rPr>
        <w:t xml:space="preserve">. </w:t>
      </w:r>
      <w:r w:rsidR="00823121" w:rsidRPr="00823121">
        <w:rPr>
          <w:rFonts w:cstheme="minorHAnsi"/>
          <w:sz w:val="22"/>
          <w:szCs w:val="22"/>
        </w:rPr>
        <w:t xml:space="preserve">The </w:t>
      </w:r>
      <w:r w:rsidR="00823121">
        <w:rPr>
          <w:rFonts w:cstheme="minorHAnsi"/>
          <w:sz w:val="22"/>
          <w:szCs w:val="22"/>
        </w:rPr>
        <w:t>application</w:t>
      </w:r>
      <w:r w:rsidR="00823121" w:rsidRPr="00823121">
        <w:rPr>
          <w:rFonts w:cstheme="minorHAnsi"/>
          <w:sz w:val="22"/>
          <w:szCs w:val="22"/>
        </w:rPr>
        <w:t xml:space="preserve"> offers a graphical user interface (GUI) for an interactive user experience. The simulation includes various types of robots, each with distinct </w:t>
      </w:r>
      <w:proofErr w:type="spellStart"/>
      <w:r w:rsidR="00823121" w:rsidRPr="00823121">
        <w:rPr>
          <w:rFonts w:cstheme="minorHAnsi"/>
          <w:sz w:val="22"/>
          <w:szCs w:val="22"/>
        </w:rPr>
        <w:t>behaviors</w:t>
      </w:r>
      <w:proofErr w:type="spellEnd"/>
      <w:r w:rsidR="00823121" w:rsidRPr="00823121">
        <w:rPr>
          <w:rFonts w:cstheme="minorHAnsi"/>
          <w:sz w:val="22"/>
          <w:szCs w:val="22"/>
        </w:rPr>
        <w:t xml:space="preserve">, and provides features for loading/saving arena </w:t>
      </w:r>
      <w:proofErr w:type="spellStart"/>
      <w:proofErr w:type="gramStart"/>
      <w:r w:rsidR="00823121" w:rsidRPr="00823121">
        <w:rPr>
          <w:rFonts w:cstheme="minorHAnsi"/>
          <w:sz w:val="22"/>
          <w:szCs w:val="22"/>
        </w:rPr>
        <w:t>configurations.</w:t>
      </w:r>
      <w:r w:rsidRPr="00900823">
        <w:rPr>
          <w:rFonts w:cstheme="minorHAnsi"/>
          <w:color w:val="262626" w:themeColor="text1" w:themeTint="D9"/>
          <w:sz w:val="22"/>
          <w:szCs w:val="22"/>
        </w:rPr>
        <w:t>Tried</w:t>
      </w:r>
      <w:proofErr w:type="spellEnd"/>
      <w:proofErr w:type="gramEnd"/>
      <w:r w:rsidRPr="00900823">
        <w:rPr>
          <w:rFonts w:cstheme="minorHAnsi"/>
          <w:color w:val="262626" w:themeColor="text1" w:themeTint="D9"/>
          <w:sz w:val="22"/>
          <w:szCs w:val="22"/>
        </w:rPr>
        <w:t xml:space="preserve"> to add new feature for the robots but the testing were </w:t>
      </w:r>
      <w:r w:rsidR="00823121">
        <w:rPr>
          <w:rFonts w:cstheme="minorHAnsi"/>
          <w:color w:val="262626" w:themeColor="text1" w:themeTint="D9"/>
          <w:sz w:val="22"/>
          <w:szCs w:val="22"/>
        </w:rPr>
        <w:t>failure</w:t>
      </w:r>
      <w:r w:rsidRPr="00900823">
        <w:rPr>
          <w:rFonts w:cstheme="minorHAnsi"/>
          <w:color w:val="262626" w:themeColor="text1" w:themeTint="D9"/>
          <w:sz w:val="22"/>
          <w:szCs w:val="22"/>
        </w:rPr>
        <w:t xml:space="preserve"> ex:</w:t>
      </w:r>
    </w:p>
    <w:p w14:paraId="13559B8C" w14:textId="20109ADD" w:rsidR="00823121" w:rsidRDefault="00823121" w:rsidP="00823121">
      <w:pPr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color w:val="262626" w:themeColor="text1" w:themeTint="D9"/>
          <w:sz w:val="22"/>
          <w:szCs w:val="22"/>
        </w:rPr>
        <w:t xml:space="preserve">The application follows an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ood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(object-oriented design), including classes like Robot and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RobotArena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>, with different types of robots:</w:t>
      </w:r>
    </w:p>
    <w:p w14:paraId="70D2DD21" w14:textId="337C2E88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GameRo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</w:t>
      </w:r>
    </w:p>
    <w:p w14:paraId="11BE8C53" w14:textId="79346359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TargetRo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is a </w:t>
      </w:r>
      <w:proofErr w:type="spellStart"/>
      <w:r w:rsidR="002719F1">
        <w:rPr>
          <w:rFonts w:cstheme="minorHAnsi"/>
          <w:color w:val="262626" w:themeColor="text1" w:themeTint="D9"/>
          <w:sz w:val="22"/>
          <w:szCs w:val="22"/>
        </w:rPr>
        <w:t>targer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where the robot </w:t>
      </w:r>
      <w:proofErr w:type="gramStart"/>
      <w:r w:rsidR="002719F1">
        <w:rPr>
          <w:rFonts w:cstheme="minorHAnsi"/>
          <w:color w:val="262626" w:themeColor="text1" w:themeTint="D9"/>
          <w:sz w:val="22"/>
          <w:szCs w:val="22"/>
        </w:rPr>
        <w:t>need</w:t>
      </w:r>
      <w:proofErr w:type="gram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to touch to make the counter go up</w:t>
      </w:r>
    </w:p>
    <w:p w14:paraId="5ACE581B" w14:textId="29644A43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BeamRo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Is the robot that meant to have beams and move when the beams </w:t>
      </w:r>
      <w:proofErr w:type="gramStart"/>
      <w:r w:rsidR="002719F1">
        <w:rPr>
          <w:rFonts w:cstheme="minorHAnsi"/>
          <w:color w:val="262626" w:themeColor="text1" w:themeTint="D9"/>
          <w:sz w:val="22"/>
          <w:szCs w:val="22"/>
        </w:rPr>
        <w:t>detects</w:t>
      </w:r>
      <w:proofErr w:type="gram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any obstacle in front of them </w:t>
      </w:r>
    </w:p>
    <w:p w14:paraId="2262CD1B" w14:textId="24490845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Whiskers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is same as beam robot but using whiskers. This one has the design but not the </w:t>
      </w:r>
      <w:proofErr w:type="spellStart"/>
      <w:r w:rsidR="002719F1">
        <w:rPr>
          <w:rFonts w:cstheme="minorHAnsi"/>
          <w:color w:val="262626" w:themeColor="text1" w:themeTint="D9"/>
          <w:sz w:val="22"/>
          <w:szCs w:val="22"/>
        </w:rPr>
        <w:t>fuction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>.</w:t>
      </w:r>
    </w:p>
    <w:p w14:paraId="4876EBDE" w14:textId="045C8D55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PacMan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</w:t>
      </w:r>
      <w:r w:rsidR="000D07A8">
        <w:rPr>
          <w:rFonts w:cstheme="minorHAnsi"/>
          <w:color w:val="262626" w:themeColor="text1" w:themeTint="D9"/>
          <w:sz w:val="22"/>
          <w:szCs w:val="22"/>
        </w:rPr>
        <w:t>it is the New Created Robot. I</w:t>
      </w:r>
      <w:r w:rsidR="002719F1">
        <w:rPr>
          <w:rFonts w:cstheme="minorHAnsi"/>
          <w:color w:val="262626" w:themeColor="text1" w:themeTint="D9"/>
          <w:sz w:val="22"/>
          <w:szCs w:val="22"/>
        </w:rPr>
        <w:t xml:space="preserve">t </w:t>
      </w:r>
      <w:r w:rsidR="000D07A8">
        <w:rPr>
          <w:rFonts w:cstheme="minorHAnsi"/>
          <w:color w:val="262626" w:themeColor="text1" w:themeTint="D9"/>
          <w:sz w:val="22"/>
          <w:szCs w:val="22"/>
        </w:rPr>
        <w:t xml:space="preserve">is </w:t>
      </w:r>
      <w:r w:rsidR="002719F1">
        <w:rPr>
          <w:rFonts w:cstheme="minorHAnsi"/>
          <w:color w:val="262626" w:themeColor="text1" w:themeTint="D9"/>
          <w:sz w:val="22"/>
          <w:szCs w:val="22"/>
        </w:rPr>
        <w:t xml:space="preserve">successfully created but </w:t>
      </w:r>
      <w:r w:rsidR="0095087B">
        <w:rPr>
          <w:rFonts w:cstheme="minorHAnsi"/>
          <w:color w:val="262626" w:themeColor="text1" w:themeTint="D9"/>
          <w:sz w:val="22"/>
          <w:szCs w:val="22"/>
        </w:rPr>
        <w:t xml:space="preserve">missing the function of following the robot that is going to eat. </w:t>
      </w:r>
    </w:p>
    <w:p w14:paraId="627CD883" w14:textId="5EDBAC06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BrokenRobot</w:t>
      </w:r>
      <w:proofErr w:type="spellEnd"/>
      <w:r w:rsidR="0095087B">
        <w:rPr>
          <w:rFonts w:cstheme="minorHAnsi"/>
          <w:color w:val="262626" w:themeColor="text1" w:themeTint="D9"/>
          <w:sz w:val="22"/>
          <w:szCs w:val="22"/>
        </w:rPr>
        <w:t xml:space="preserve"> – represents the obstacle, </w:t>
      </w:r>
    </w:p>
    <w:p w14:paraId="79F873B6" w14:textId="13F2ED7B" w:rsidR="00F37C36" w:rsidRDefault="00F37C36" w:rsidP="00823121">
      <w:pPr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color w:val="262626" w:themeColor="text1" w:themeTint="D9"/>
          <w:sz w:val="22"/>
          <w:szCs w:val="22"/>
        </w:rPr>
        <w:t xml:space="preserve">The Robot class is the parent class, which provides the common attributes and methods of all the robots, each Robot has specific types of inherits from the class, with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check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and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adjust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. The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check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determines if a robot should change its angle based on the collision with walls and robots within the arena. Then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adjust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handles the movement of the robot</w:t>
      </w:r>
      <w:r w:rsidR="0077452C">
        <w:rPr>
          <w:rFonts w:cstheme="minorHAnsi"/>
          <w:color w:val="262626" w:themeColor="text1" w:themeTint="D9"/>
          <w:sz w:val="22"/>
          <w:szCs w:val="22"/>
        </w:rPr>
        <w:t xml:space="preserve">, this methos enable dynamic and responsive robot </w:t>
      </w:r>
      <w:proofErr w:type="spellStart"/>
      <w:r w:rsidR="0077452C">
        <w:rPr>
          <w:rFonts w:cstheme="minorHAnsi"/>
          <w:color w:val="262626" w:themeColor="text1" w:themeTint="D9"/>
          <w:sz w:val="22"/>
          <w:szCs w:val="22"/>
        </w:rPr>
        <w:t>behaviors</w:t>
      </w:r>
      <w:proofErr w:type="spellEnd"/>
      <w:r w:rsidR="0077452C">
        <w:rPr>
          <w:rFonts w:cstheme="minorHAnsi"/>
          <w:color w:val="262626" w:themeColor="text1" w:themeTint="D9"/>
          <w:sz w:val="22"/>
          <w:szCs w:val="22"/>
        </w:rPr>
        <w:t xml:space="preserve"> on the simulation.</w:t>
      </w:r>
    </w:p>
    <w:p w14:paraId="698D55AF" w14:textId="3943C0C3" w:rsidR="0077452C" w:rsidRDefault="0077452C" w:rsidP="00823121">
      <w:p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RobotArena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is the container for the robots in the arena, this class provides the draw of the entire arena, the collision of the robots and the adjusting of their positions. </w:t>
      </w:r>
      <w:proofErr w:type="gramStart"/>
      <w:r>
        <w:rPr>
          <w:rFonts w:cstheme="minorHAnsi"/>
          <w:color w:val="262626" w:themeColor="text1" w:themeTint="D9"/>
          <w:sz w:val="22"/>
          <w:szCs w:val="22"/>
        </w:rPr>
        <w:t>Also ,</w:t>
      </w:r>
      <w:proofErr w:type="gramEnd"/>
      <w:r>
        <w:rPr>
          <w:rFonts w:cstheme="minorHAnsi"/>
          <w:color w:val="262626" w:themeColor="text1" w:themeTint="D9"/>
          <w:sz w:val="22"/>
          <w:szCs w:val="22"/>
        </w:rPr>
        <w:t xml:space="preserve"> includes the loading and save of the arena for the user to use the current state for future use.</w:t>
      </w:r>
    </w:p>
    <w:p w14:paraId="7746C437" w14:textId="4C717484" w:rsidR="0077452C" w:rsidRPr="00823121" w:rsidRDefault="002719F1" w:rsidP="00823121">
      <w:pPr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color w:val="262626" w:themeColor="text1" w:themeTint="D9"/>
          <w:sz w:val="22"/>
          <w:szCs w:val="22"/>
        </w:rPr>
        <w:t xml:space="preserve">For </w:t>
      </w:r>
      <w:r w:rsidR="0077452C">
        <w:rPr>
          <w:rFonts w:cstheme="minorHAnsi"/>
          <w:color w:val="262626" w:themeColor="text1" w:themeTint="D9"/>
          <w:sz w:val="22"/>
          <w:szCs w:val="22"/>
        </w:rPr>
        <w:t xml:space="preserve">the last we have the GUI feature where it holds the </w:t>
      </w:r>
      <w:proofErr w:type="spellStart"/>
      <w:proofErr w:type="gramStart"/>
      <w:r w:rsidR="0077452C">
        <w:rPr>
          <w:rFonts w:cstheme="minorHAnsi"/>
          <w:color w:val="262626" w:themeColor="text1" w:themeTint="D9"/>
          <w:sz w:val="22"/>
          <w:szCs w:val="22"/>
        </w:rPr>
        <w:t>menubar,</w:t>
      </w:r>
      <w:r>
        <w:rPr>
          <w:rFonts w:cstheme="minorHAnsi"/>
          <w:color w:val="262626" w:themeColor="text1" w:themeTint="D9"/>
          <w:sz w:val="22"/>
          <w:szCs w:val="22"/>
        </w:rPr>
        <w:t>and</w:t>
      </w:r>
      <w:proofErr w:type="spellEnd"/>
      <w:proofErr w:type="gramEnd"/>
      <w:r>
        <w:rPr>
          <w:rFonts w:cstheme="minorHAnsi"/>
          <w:color w:val="262626" w:themeColor="text1" w:themeTint="D9"/>
          <w:sz w:val="22"/>
          <w:szCs w:val="22"/>
        </w:rPr>
        <w:t xml:space="preserve"> all the options for the application, the design of this is aim for a user-friendly interaction and real-time visualization of the robots movements.</w:t>
      </w:r>
    </w:p>
    <w:p w14:paraId="58C517CC" w14:textId="0A0BC23D" w:rsidR="00B07BAE" w:rsidRPr="00900823" w:rsidRDefault="00900823" w:rsidP="00900823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2310C227" w14:textId="726AB882" w:rsidR="00286B22" w:rsidRPr="00125B2D" w:rsidRDefault="00741241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lastRenderedPageBreak/>
        <w:t>Reflection</w:t>
      </w:r>
    </w:p>
    <w:p w14:paraId="7CFC625D" w14:textId="2FCA4062" w:rsidR="00900823" w:rsidRPr="001B750F" w:rsidRDefault="00900823" w:rsidP="00900823">
      <w:pPr>
        <w:spacing w:line="240" w:lineRule="atLeast"/>
        <w:jc w:val="both"/>
        <w:rPr>
          <w:rFonts w:cstheme="minorHAnsi"/>
          <w:sz w:val="22"/>
          <w:szCs w:val="22"/>
        </w:rPr>
      </w:pPr>
      <w:r w:rsidRPr="001B750F">
        <w:rPr>
          <w:rFonts w:cstheme="minorHAnsi"/>
          <w:sz w:val="22"/>
          <w:szCs w:val="22"/>
        </w:rPr>
        <w:t xml:space="preserve">After this project of balls </w:t>
      </w:r>
      <w:proofErr w:type="gramStart"/>
      <w:r w:rsidRPr="001B750F">
        <w:rPr>
          <w:rFonts w:cstheme="minorHAnsi"/>
          <w:sz w:val="22"/>
          <w:szCs w:val="22"/>
        </w:rPr>
        <w:t>transforming</w:t>
      </w:r>
      <w:proofErr w:type="gramEnd"/>
      <w:r w:rsidRPr="001B750F">
        <w:rPr>
          <w:rFonts w:cstheme="minorHAnsi"/>
          <w:sz w:val="22"/>
          <w:szCs w:val="22"/>
        </w:rPr>
        <w:t xml:space="preserve"> it in to robots, I gain some knowledge in java structure and the way it needs to be wrote. This simulation was very interesting in a way of me learning a new language of coding. As a newbie in </w:t>
      </w:r>
      <w:proofErr w:type="gramStart"/>
      <w:r w:rsidRPr="001B750F">
        <w:rPr>
          <w:rFonts w:cstheme="minorHAnsi"/>
          <w:sz w:val="22"/>
          <w:szCs w:val="22"/>
        </w:rPr>
        <w:t>java</w:t>
      </w:r>
      <w:proofErr w:type="gramEnd"/>
      <w:r w:rsidRPr="001B750F">
        <w:rPr>
          <w:rFonts w:cstheme="minorHAnsi"/>
          <w:sz w:val="22"/>
          <w:szCs w:val="22"/>
        </w:rPr>
        <w:t xml:space="preserve"> I was a bit scared at the </w:t>
      </w:r>
      <w:proofErr w:type="spellStart"/>
      <w:r w:rsidRPr="001B750F">
        <w:rPr>
          <w:rFonts w:cstheme="minorHAnsi"/>
          <w:sz w:val="22"/>
          <w:szCs w:val="22"/>
        </w:rPr>
        <w:t>beggining</w:t>
      </w:r>
      <w:proofErr w:type="spellEnd"/>
      <w:r w:rsidRPr="001B750F">
        <w:rPr>
          <w:rFonts w:cstheme="minorHAnsi"/>
          <w:sz w:val="22"/>
          <w:szCs w:val="22"/>
        </w:rPr>
        <w:t xml:space="preserve"> but slowly I took the </w:t>
      </w:r>
      <w:proofErr w:type="spellStart"/>
      <w:r w:rsidRPr="001B750F">
        <w:rPr>
          <w:rFonts w:cstheme="minorHAnsi"/>
          <w:sz w:val="22"/>
          <w:szCs w:val="22"/>
        </w:rPr>
        <w:t>corauge</w:t>
      </w:r>
      <w:proofErr w:type="spellEnd"/>
      <w:r w:rsidRPr="001B750F">
        <w:rPr>
          <w:rFonts w:cstheme="minorHAnsi"/>
          <w:sz w:val="22"/>
          <w:szCs w:val="22"/>
        </w:rPr>
        <w:t xml:space="preserve"> of keep adding new lines and new pieces of code to the application, with still a fail result, some </w:t>
      </w:r>
      <w:r w:rsidR="009A4E6E" w:rsidRPr="001B750F">
        <w:rPr>
          <w:rFonts w:cstheme="minorHAnsi"/>
          <w:sz w:val="22"/>
          <w:szCs w:val="22"/>
        </w:rPr>
        <w:t>were</w:t>
      </w:r>
      <w:r w:rsidRPr="001B750F">
        <w:rPr>
          <w:rFonts w:cstheme="minorHAnsi"/>
          <w:sz w:val="22"/>
          <w:szCs w:val="22"/>
        </w:rPr>
        <w:t xml:space="preserve"> successfully but I know, that I need still to learn more about it. </w:t>
      </w:r>
      <w:r w:rsidR="009A4E6E" w:rsidRPr="001B750F">
        <w:rPr>
          <w:rFonts w:cstheme="minorHAnsi"/>
          <w:sz w:val="22"/>
          <w:szCs w:val="22"/>
        </w:rPr>
        <w:t>T</w:t>
      </w:r>
      <w:r w:rsidRPr="001B750F">
        <w:rPr>
          <w:rFonts w:cstheme="minorHAnsi"/>
          <w:sz w:val="22"/>
          <w:szCs w:val="22"/>
        </w:rPr>
        <w:t>he cleaning of the code still on work as seen on this in</w:t>
      </w:r>
      <w:r w:rsidR="009A4E6E" w:rsidRPr="001B750F">
        <w:rPr>
          <w:rFonts w:cstheme="minorHAnsi"/>
          <w:sz w:val="22"/>
          <w:szCs w:val="22"/>
        </w:rPr>
        <w:t xml:space="preserve">dents and comments are still lucking, but with more practice I am sure I </w:t>
      </w:r>
      <w:proofErr w:type="gramStart"/>
      <w:r w:rsidR="009A4E6E" w:rsidRPr="001B750F">
        <w:rPr>
          <w:rFonts w:cstheme="minorHAnsi"/>
          <w:sz w:val="22"/>
          <w:szCs w:val="22"/>
        </w:rPr>
        <w:t>can  get</w:t>
      </w:r>
      <w:proofErr w:type="gramEnd"/>
      <w:r w:rsidR="009A4E6E" w:rsidRPr="001B750F">
        <w:rPr>
          <w:rFonts w:cstheme="minorHAnsi"/>
          <w:sz w:val="22"/>
          <w:szCs w:val="22"/>
        </w:rPr>
        <w:t xml:space="preserve"> to at </w:t>
      </w:r>
      <w:proofErr w:type="spellStart"/>
      <w:r w:rsidR="009A4E6E" w:rsidRPr="001B750F">
        <w:rPr>
          <w:rFonts w:cstheme="minorHAnsi"/>
          <w:sz w:val="22"/>
          <w:szCs w:val="22"/>
        </w:rPr>
        <w:t>lease</w:t>
      </w:r>
      <w:proofErr w:type="spellEnd"/>
      <w:r w:rsidR="009A4E6E" w:rsidRPr="001B750F">
        <w:rPr>
          <w:rFonts w:cstheme="minorHAnsi"/>
          <w:sz w:val="22"/>
          <w:szCs w:val="22"/>
        </w:rPr>
        <w:t xml:space="preserve"> work with java.</w:t>
      </w:r>
    </w:p>
    <w:p w14:paraId="4E16FAD8" w14:textId="1EAC34B4" w:rsidR="003B44AF" w:rsidRPr="001B750F" w:rsidRDefault="009A4E6E" w:rsidP="00286B22">
      <w:pPr>
        <w:rPr>
          <w:rFonts w:cstheme="minorHAnsi"/>
          <w:sz w:val="22"/>
          <w:szCs w:val="22"/>
        </w:rPr>
      </w:pPr>
      <w:r w:rsidRPr="001B750F">
        <w:rPr>
          <w:rFonts w:cstheme="minorHAnsi"/>
          <w:sz w:val="22"/>
          <w:szCs w:val="22"/>
        </w:rPr>
        <w:t>Java in compare to the other languages I have learnt or/and work with, I see it is a bit harder, all the syntax, the way it needs to be organize and all the functions.</w:t>
      </w:r>
    </w:p>
    <w:p w14:paraId="4F6E9EBA" w14:textId="280A6555" w:rsidR="009A4E6E" w:rsidRPr="001B750F" w:rsidRDefault="009A4E6E" w:rsidP="00286B22">
      <w:pPr>
        <w:rPr>
          <w:rFonts w:cstheme="minorHAnsi"/>
          <w:sz w:val="22"/>
          <w:szCs w:val="22"/>
        </w:rPr>
      </w:pPr>
      <w:r w:rsidRPr="001B750F">
        <w:rPr>
          <w:rFonts w:cstheme="minorHAnsi"/>
          <w:sz w:val="22"/>
          <w:szCs w:val="22"/>
        </w:rPr>
        <w:t xml:space="preserve">In conclusion, I really love this </w:t>
      </w:r>
      <w:r w:rsidR="001B750F" w:rsidRPr="001B750F">
        <w:rPr>
          <w:rFonts w:cstheme="minorHAnsi"/>
          <w:sz w:val="22"/>
          <w:szCs w:val="22"/>
        </w:rPr>
        <w:t>project</w:t>
      </w:r>
      <w:r w:rsidR="001B750F">
        <w:rPr>
          <w:rFonts w:cstheme="minorHAnsi"/>
          <w:sz w:val="22"/>
          <w:szCs w:val="22"/>
        </w:rPr>
        <w:t xml:space="preserve"> and with the output of my application. I know is not the best one but for me and all the time I put in to it I </w:t>
      </w:r>
      <w:proofErr w:type="spellStart"/>
      <w:r w:rsidR="001B750F">
        <w:rPr>
          <w:rFonts w:cstheme="minorHAnsi"/>
          <w:sz w:val="22"/>
          <w:szCs w:val="22"/>
        </w:rPr>
        <w:t>iam</w:t>
      </w:r>
      <w:proofErr w:type="spellEnd"/>
      <w:r w:rsidR="001B750F">
        <w:rPr>
          <w:rFonts w:cstheme="minorHAnsi"/>
          <w:sz w:val="22"/>
          <w:szCs w:val="22"/>
        </w:rPr>
        <w:t xml:space="preserve"> very happy, </w:t>
      </w:r>
      <w:proofErr w:type="spellStart"/>
      <w:r w:rsidR="001B750F">
        <w:rPr>
          <w:rFonts w:cstheme="minorHAnsi"/>
          <w:sz w:val="22"/>
          <w:szCs w:val="22"/>
        </w:rPr>
        <w:t>i</w:t>
      </w:r>
      <w:proofErr w:type="spellEnd"/>
      <w:r w:rsidR="001B750F">
        <w:rPr>
          <w:rFonts w:cstheme="minorHAnsi"/>
          <w:sz w:val="22"/>
          <w:szCs w:val="22"/>
        </w:rPr>
        <w:t xml:space="preserve"> did try the </w:t>
      </w:r>
      <w:proofErr w:type="spellStart"/>
      <w:r w:rsidR="001B750F">
        <w:rPr>
          <w:rFonts w:cstheme="minorHAnsi"/>
          <w:sz w:val="22"/>
          <w:szCs w:val="22"/>
        </w:rPr>
        <w:t>hardes</w:t>
      </w:r>
      <w:proofErr w:type="spellEnd"/>
      <w:r w:rsidR="001B750F">
        <w:rPr>
          <w:rFonts w:cstheme="minorHAnsi"/>
          <w:sz w:val="22"/>
          <w:szCs w:val="22"/>
        </w:rPr>
        <w:t xml:space="preserve"> ways to implements new functions or new features for robots. As a beginner and with what I have I am very happy to finish like this. Next time I would be ready for it.</w:t>
      </w:r>
    </w:p>
    <w:p w14:paraId="7FDF2E6F" w14:textId="30055049" w:rsidR="003B44AF" w:rsidRPr="00125B2D" w:rsidRDefault="003B44AF" w:rsidP="00286B22">
      <w:pPr>
        <w:rPr>
          <w:rFonts w:cstheme="minorHAnsi"/>
        </w:rPr>
      </w:pPr>
    </w:p>
    <w:p w14:paraId="56E5D304" w14:textId="49DD19C4" w:rsidR="003B44AF" w:rsidRPr="00125B2D" w:rsidRDefault="003B44AF" w:rsidP="00286B22">
      <w:pPr>
        <w:rPr>
          <w:rFonts w:cstheme="minorHAnsi"/>
        </w:rPr>
      </w:pPr>
    </w:p>
    <w:p w14:paraId="423261D3" w14:textId="21DFAB87" w:rsidR="003B44AF" w:rsidRPr="00125B2D" w:rsidRDefault="003B44AF" w:rsidP="00286B22">
      <w:pPr>
        <w:rPr>
          <w:rFonts w:cstheme="minorHAnsi"/>
        </w:rPr>
      </w:pPr>
    </w:p>
    <w:p w14:paraId="1CC425A6" w14:textId="77777777" w:rsidR="003B44AF" w:rsidRPr="00125B2D" w:rsidRDefault="003B44AF" w:rsidP="00286B22">
      <w:pPr>
        <w:rPr>
          <w:rFonts w:cstheme="minorHAnsi"/>
        </w:rPr>
      </w:pPr>
    </w:p>
    <w:p w14:paraId="0AF5DEF1" w14:textId="7914A0E7" w:rsidR="009A4E6E" w:rsidRDefault="009A4E6E"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23674F33" w14:textId="5489D4BC" w:rsidR="00410D3C" w:rsidRPr="00125B2D" w:rsidRDefault="00F1526F" w:rsidP="009A4E6E">
      <w:pPr>
        <w:tabs>
          <w:tab w:val="left" w:pos="3431"/>
        </w:tabs>
        <w:jc w:val="center"/>
        <w:rPr>
          <w:rFonts w:cstheme="minorHAnsi"/>
        </w:rPr>
      </w:pPr>
      <w:r w:rsidRPr="00125B2D">
        <w:rPr>
          <w:rFonts w:cstheme="minorHAnsi"/>
        </w:rPr>
        <w:lastRenderedPageBreak/>
        <w:t xml:space="preserve">THIS IS PAGE </w:t>
      </w:r>
      <w:r w:rsidR="00B07BAE" w:rsidRPr="00125B2D">
        <w:rPr>
          <w:rFonts w:cstheme="minorHAnsi"/>
        </w:rPr>
        <w:t>4</w:t>
      </w:r>
    </w:p>
    <w:p w14:paraId="30023C57" w14:textId="666729A7" w:rsidR="00F1526F" w:rsidRDefault="00F1526F" w:rsidP="00410D3C">
      <w:pPr>
        <w:tabs>
          <w:tab w:val="left" w:pos="3431"/>
        </w:tabs>
        <w:jc w:val="center"/>
        <w:rPr>
          <w:rFonts w:cstheme="minorHAnsi"/>
        </w:rPr>
      </w:pPr>
      <w:r w:rsidRPr="00125B2D">
        <w:rPr>
          <w:rFonts w:cstheme="minorHAnsi"/>
        </w:rPr>
        <w:t>END OF YOUR COURSEWORK PAGE LIM</w:t>
      </w:r>
      <w:r w:rsidR="00691C24" w:rsidRPr="00125B2D">
        <w:rPr>
          <w:rFonts w:cstheme="minorHAnsi"/>
        </w:rPr>
        <w:t>I</w:t>
      </w:r>
      <w:r w:rsidRPr="00125B2D">
        <w:rPr>
          <w:rFonts w:cstheme="minorHAnsi"/>
        </w:rPr>
        <w:t>T</w:t>
      </w:r>
      <w:r w:rsidR="00A162AE">
        <w:rPr>
          <w:rFonts w:cstheme="minorHAnsi"/>
        </w:rPr>
        <w:t>, OTHER THAN APPENDIX WITH YOUR EVALUATION</w:t>
      </w:r>
    </w:p>
    <w:p w14:paraId="4174BAB9" w14:textId="4F6D8FB0" w:rsidR="00A162AE" w:rsidRDefault="00A162AE" w:rsidP="00130959">
      <w:pPr>
        <w:pStyle w:val="Heading1"/>
        <w:jc w:val="center"/>
      </w:pPr>
      <w:r>
        <w:t>Appendix – Self Evaluation</w:t>
      </w:r>
    </w:p>
    <w:p w14:paraId="3D8C680A" w14:textId="472E005A" w:rsidR="00A162AE" w:rsidRDefault="00C048D6" w:rsidP="00A162AE">
      <w:pPr>
        <w:tabs>
          <w:tab w:val="left" w:pos="3431"/>
        </w:tabs>
        <w:jc w:val="both"/>
        <w:rPr>
          <w:rFonts w:cstheme="minorHAnsi"/>
        </w:rPr>
      </w:pPr>
      <w:r>
        <w:rPr>
          <w:rFonts w:cstheme="minorHAnsi"/>
        </w:rPr>
        <w:t xml:space="preserve">Fill in the table below, indicating </w:t>
      </w:r>
      <w:r w:rsidR="007A66D7">
        <w:rPr>
          <w:rFonts w:cstheme="minorHAnsi"/>
        </w:rPr>
        <w:t xml:space="preserve">in column 3 </w:t>
      </w:r>
      <w:r>
        <w:rPr>
          <w:rFonts w:cstheme="minorHAnsi"/>
        </w:rPr>
        <w:t>the marks you feel you should get for the different categories</w:t>
      </w:r>
      <w:r w:rsidR="00B22E5F">
        <w:rPr>
          <w:rFonts w:cstheme="minorHAnsi"/>
        </w:rPr>
        <w:t>,</w:t>
      </w:r>
      <w:r>
        <w:rPr>
          <w:rFonts w:cstheme="minorHAnsi"/>
        </w:rPr>
        <w:t xml:space="preserve"> a brief justification</w:t>
      </w:r>
      <w:r w:rsidR="00B22E5F">
        <w:rPr>
          <w:rFonts w:cstheme="minorHAnsi"/>
        </w:rPr>
        <w:t xml:space="preserve"> in column 4, and the total marks for the section in the Total column</w:t>
      </w:r>
      <w:r>
        <w:rPr>
          <w:rFonts w:cstheme="minorHAnsi"/>
        </w:rPr>
        <w:t>.</w:t>
      </w:r>
    </w:p>
    <w:p w14:paraId="37830133" w14:textId="73A05717" w:rsidR="00B22E5F" w:rsidRDefault="00B22E5F" w:rsidP="00A162AE">
      <w:pPr>
        <w:tabs>
          <w:tab w:val="left" w:pos="3431"/>
        </w:tabs>
        <w:jc w:val="both"/>
        <w:rPr>
          <w:rFonts w:cstheme="minorHAnsi"/>
        </w:rPr>
      </w:pPr>
      <w:r>
        <w:rPr>
          <w:rFonts w:cstheme="minorHAnsi"/>
        </w:rPr>
        <w:t xml:space="preserve">The marker will </w:t>
      </w:r>
      <w:r w:rsidR="00ED6E30">
        <w:rPr>
          <w:rFonts w:cstheme="minorHAnsi"/>
        </w:rPr>
        <w:t>read the report, check code and watch the video and determine the actual mark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5"/>
        <w:gridCol w:w="4232"/>
        <w:gridCol w:w="709"/>
        <w:gridCol w:w="3685"/>
        <w:gridCol w:w="709"/>
      </w:tblGrid>
      <w:tr w:rsidR="00434DB1" w:rsidRPr="009E03A1" w14:paraId="58C0D814" w14:textId="77777777" w:rsidTr="00812F7B">
        <w:trPr>
          <w:trHeight w:val="354"/>
          <w:tblHeader/>
        </w:trPr>
        <w:tc>
          <w:tcPr>
            <w:tcW w:w="475" w:type="dxa"/>
          </w:tcPr>
          <w:p w14:paraId="5A5C3338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2" w:type="dxa"/>
          </w:tcPr>
          <w:p w14:paraId="1E25CF00" w14:textId="77777777" w:rsidR="00434DB1" w:rsidRPr="009E03A1" w:rsidRDefault="00434DB1" w:rsidP="0077221A">
            <w:pPr>
              <w:snapToGrid w:val="0"/>
              <w:rPr>
                <w:rFonts w:cstheme="minorHAnsi"/>
                <w:i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Student’s own assessment</w:t>
            </w:r>
          </w:p>
        </w:tc>
        <w:tc>
          <w:tcPr>
            <w:tcW w:w="709" w:type="dxa"/>
          </w:tcPr>
          <w:p w14:paraId="02F01F61" w14:textId="65F11804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rk</w:t>
            </w:r>
          </w:p>
        </w:tc>
        <w:tc>
          <w:tcPr>
            <w:tcW w:w="3685" w:type="dxa"/>
          </w:tcPr>
          <w:p w14:paraId="2B82FCCE" w14:textId="7AED76B6" w:rsidR="00434DB1" w:rsidRPr="009E03A1" w:rsidRDefault="00434DB1" w:rsidP="0077221A">
            <w:pPr>
              <w:snapToGrid w:val="0"/>
              <w:rPr>
                <w:rFonts w:cstheme="minorHAnsi"/>
                <w:i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Brief justification</w:t>
            </w:r>
          </w:p>
        </w:tc>
        <w:tc>
          <w:tcPr>
            <w:tcW w:w="709" w:type="dxa"/>
            <w:shd w:val="clear" w:color="auto" w:fill="auto"/>
          </w:tcPr>
          <w:p w14:paraId="5B294174" w14:textId="6CD42516" w:rsidR="00434DB1" w:rsidRPr="009E03A1" w:rsidRDefault="007A66D7" w:rsidP="0077221A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434DB1" w:rsidRPr="009E03A1" w14:paraId="7CE63A08" w14:textId="77777777" w:rsidTr="00812F7B">
        <w:trPr>
          <w:trHeight w:val="354"/>
        </w:trPr>
        <w:tc>
          <w:tcPr>
            <w:tcW w:w="475" w:type="dxa"/>
          </w:tcPr>
          <w:p w14:paraId="792E6867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4232" w:type="dxa"/>
          </w:tcPr>
          <w:p w14:paraId="04684244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Appearance</w:t>
            </w:r>
          </w:p>
          <w:p w14:paraId="2EC2CE25" w14:textId="71525B9D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122C6991" wp14:editId="11285934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0</wp:posOffset>
                      </wp:positionV>
                      <wp:extent cx="95400" cy="106920"/>
                      <wp:effectExtent l="38100" t="57150" r="57150" b="6477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400" cy="106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BEBB76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0" o:spid="_x0000_s1026" type="#_x0000_t75" style="position:absolute;margin-left:1.85pt;margin-top:-1.4pt;width:10.3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">
                      <v:imagedata r:id="rId14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Professional looking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026B3810" w14:textId="01CB048D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About and Help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66527063" w14:textId="51C11C38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0459E0CC" wp14:editId="4B4DE2B1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-151765</wp:posOffset>
                      </wp:positionV>
                      <wp:extent cx="182880" cy="590550"/>
                      <wp:effectExtent l="57150" t="38100" r="26670" b="57150"/>
                      <wp:wrapNone/>
                      <wp:docPr id="17" name="Ink 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2880" cy="5905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621EDCB" id="Ink 17" o:spid="_x0000_s1026" type="#_x0000_t75" style="position:absolute;margin-left:.15pt;margin-top:-13.35pt;width:17.2pt;height:49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">
                      <v:imagedata r:id="rId16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Understandable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03AE771D" w14:textId="647A51EA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Toolbar button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571C424A" w14:textId="47F13E76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Menu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617D91FB" w14:textId="77777777" w:rsidR="00434DB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B40A6EB" w14:textId="77777777" w:rsidR="00434DB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C5B0BD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24E2CA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0C272A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8635CA" w14:textId="7629DC3A" w:rsidR="007F267D" w:rsidRPr="009E03A1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7227F7E8" w14:textId="5D6DD4B6" w:rsidR="00434DB1" w:rsidRPr="009E03A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025E761F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482275DE" w14:textId="77777777" w:rsidTr="00812F7B">
        <w:trPr>
          <w:trHeight w:val="354"/>
        </w:trPr>
        <w:tc>
          <w:tcPr>
            <w:tcW w:w="475" w:type="dxa"/>
          </w:tcPr>
          <w:p w14:paraId="274D3CA5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4232" w:type="dxa"/>
          </w:tcPr>
          <w:p w14:paraId="591C5A89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Interaction / Animation.</w:t>
            </w:r>
          </w:p>
          <w:p w14:paraId="2FCA1662" w14:textId="11A8A5D6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0DEEB59F" wp14:editId="7980DF76">
                      <wp:simplePos x="0" y="0"/>
                      <wp:positionH relativeFrom="column">
                        <wp:posOffset>48246</wp:posOffset>
                      </wp:positionH>
                      <wp:positionV relativeFrom="paragraph">
                        <wp:posOffset>26457</wp:posOffset>
                      </wp:positionV>
                      <wp:extent cx="81000" cy="90000"/>
                      <wp:effectExtent l="38100" t="38100" r="71755" b="62865"/>
                      <wp:wrapNone/>
                      <wp:docPr id="18" name="Ink 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1000" cy="90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D5B85DC" id="Ink 18" o:spid="_x0000_s1026" type="#_x0000_t75" style="position:absolute;margin-left:2.4pt;margin-top:.7pt;width:9.25pt;height:9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">
                      <v:imagedata r:id="rId18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Animation works well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1</w:t>
            </w:r>
          </w:p>
          <w:p w14:paraId="76C9748E" w14:textId="6EA252A0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6448C05B" wp14:editId="02866D21">
                      <wp:simplePos x="0" y="0"/>
                      <wp:positionH relativeFrom="column">
                        <wp:posOffset>35646</wp:posOffset>
                      </wp:positionH>
                      <wp:positionV relativeFrom="paragraph">
                        <wp:posOffset>8892</wp:posOffset>
                      </wp:positionV>
                      <wp:extent cx="98280" cy="105120"/>
                      <wp:effectExtent l="57150" t="38100" r="54610" b="66675"/>
                      <wp:wrapNone/>
                      <wp:docPr id="19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8280" cy="10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3F3C1B" id="Ink 19" o:spid="_x0000_s1026" type="#_x0000_t75" style="position:absolute;margin-left:1.4pt;margin-top:-.7pt;width:10.6pt;height:11.1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">
                      <v:imagedata r:id="rId20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Animation controlled by menu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1</w:t>
            </w:r>
          </w:p>
          <w:p w14:paraId="29896C50" w14:textId="62469D0E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46CE2D79" wp14:editId="7B72E550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-94615</wp:posOffset>
                      </wp:positionV>
                      <wp:extent cx="170180" cy="352250"/>
                      <wp:effectExtent l="38100" t="38100" r="58420" b="67310"/>
                      <wp:wrapNone/>
                      <wp:docPr id="22" name="Ink 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0180" cy="3522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8546638" id="Ink 22" o:spid="_x0000_s1026" type="#_x0000_t75" style="position:absolute;margin-left:.65pt;margin-top:-8.85pt;width:16.2pt;height:30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">
                      <v:imagedata r:id="rId22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 xml:space="preserve">Stop/Start by buttons 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180D154D" w14:textId="6A27D54D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add new item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  <w:t>0</w:t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-2</w:t>
            </w:r>
          </w:p>
          <w:p w14:paraId="48F6F573" w14:textId="671E7EA5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select item to mov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45332BBF" w14:textId="1575ABBA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select item to delet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2DB2E8C2" w14:textId="77777777" w:rsidR="00434DB1" w:rsidRDefault="00434DB1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14199B56" w14:textId="68E8A063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0FDCA246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1BC1BEBD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267DC9AC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3F82446A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49F7768A" w14:textId="4F3E0EE5" w:rsidR="00714B08" w:rsidRPr="009E03A1" w:rsidRDefault="00714B08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57221899" w14:textId="11C4E7A6" w:rsidR="00434DB1" w:rsidRPr="009E03A1" w:rsidRDefault="00434DB1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52169A18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425BB831" w14:textId="77777777" w:rsidTr="00812F7B">
        <w:trPr>
          <w:trHeight w:val="354"/>
        </w:trPr>
        <w:tc>
          <w:tcPr>
            <w:tcW w:w="475" w:type="dxa"/>
          </w:tcPr>
          <w:p w14:paraId="6D1095BF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4232" w:type="dxa"/>
          </w:tcPr>
          <w:p w14:paraId="304DA0E5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File Handling etc</w:t>
            </w:r>
          </w:p>
          <w:p w14:paraId="2D22493C" w14:textId="442516B2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5DE474D8" wp14:editId="2D08BD25">
                      <wp:simplePos x="0" y="0"/>
                      <wp:positionH relativeFrom="column">
                        <wp:posOffset>40326</wp:posOffset>
                      </wp:positionH>
                      <wp:positionV relativeFrom="paragraph">
                        <wp:posOffset>-12788</wp:posOffset>
                      </wp:positionV>
                      <wp:extent cx="156960" cy="138240"/>
                      <wp:effectExtent l="57150" t="38100" r="71755" b="71755"/>
                      <wp:wrapNone/>
                      <wp:docPr id="23" name="Ink 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6960" cy="138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4F2B264" id="Ink 23" o:spid="_x0000_s1026" type="#_x0000_t75" style="position:absolute;margin-left:1.8pt;margin-top:-2.4pt;width:15.15pt;height:13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">
                      <v:imagedata r:id="rId24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New arena work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176046AF" w14:textId="1A6B88B4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Default has populated arena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638470C7" w14:textId="0557BCBF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9744" behindDoc="0" locked="0" layoutInCell="1" allowOverlap="1" wp14:anchorId="11F09460" wp14:editId="42DE065B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-195580</wp:posOffset>
                      </wp:positionV>
                      <wp:extent cx="159775" cy="478005"/>
                      <wp:effectExtent l="38100" t="38100" r="69215" b="74930"/>
                      <wp:wrapNone/>
                      <wp:docPr id="28" name="Ink 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9775" cy="4780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6CA839" id="Ink 28" o:spid="_x0000_s1026" type="#_x0000_t75" style="position:absolute;margin-left:-.1pt;margin-top:-16.8pt;width:15.45pt;height:40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">
                      <v:imagedata r:id="rId26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File Load work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3</w:t>
            </w:r>
          </w:p>
          <w:p w14:paraId="6AE76DE3" w14:textId="2A682188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File Save work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</w:tc>
        <w:tc>
          <w:tcPr>
            <w:tcW w:w="709" w:type="dxa"/>
          </w:tcPr>
          <w:p w14:paraId="3B48BD64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B6F975F" w14:textId="171C7F34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130F05BC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3F485864" w14:textId="77777777" w:rsidTr="00812F7B">
        <w:trPr>
          <w:trHeight w:val="2458"/>
        </w:trPr>
        <w:tc>
          <w:tcPr>
            <w:tcW w:w="475" w:type="dxa"/>
          </w:tcPr>
          <w:p w14:paraId="53B600CC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4232" w:type="dxa"/>
          </w:tcPr>
          <w:p w14:paraId="08497984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Arena</w:t>
            </w:r>
            <w:r w:rsidRPr="009E03A1">
              <w:rPr>
                <w:rFonts w:cstheme="minorHAnsi"/>
                <w:sz w:val="20"/>
                <w:szCs w:val="20"/>
              </w:rPr>
              <w:t>: does it support different entities</w:t>
            </w:r>
          </w:p>
          <w:p w14:paraId="05C7638C" w14:textId="7BECC3F3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Robots shown with wheels etc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4D4293E0" w14:textId="76C8C9FB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84864" behindDoc="0" locked="0" layoutInCell="1" allowOverlap="1" wp14:anchorId="0FF99B1F" wp14:editId="3362150B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-160020</wp:posOffset>
                      </wp:positionV>
                      <wp:extent cx="142560" cy="447380"/>
                      <wp:effectExtent l="57150" t="38100" r="67310" b="67310"/>
                      <wp:wrapNone/>
                      <wp:docPr id="33" name="Ink 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2560" cy="4473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6C8C92" id="Ink 33" o:spid="_x0000_s1026" type="#_x0000_t75" style="position:absolute;margin-left:.45pt;margin-top:-14pt;width:14.1pt;height:38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">
                      <v:imagedata r:id="rId28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Robots move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0E2FE40D" w14:textId="45262FCC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obstacle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5E4C7ADF" w14:textId="7ED4F131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85888" behindDoc="0" locked="0" layoutInCell="1" allowOverlap="1" wp14:anchorId="4A35E59A" wp14:editId="566AB6AB">
                      <wp:simplePos x="0" y="0"/>
                      <wp:positionH relativeFrom="column">
                        <wp:posOffset>32766</wp:posOffset>
                      </wp:positionH>
                      <wp:positionV relativeFrom="paragraph">
                        <wp:posOffset>20917</wp:posOffset>
                      </wp:positionV>
                      <wp:extent cx="87480" cy="68760"/>
                      <wp:effectExtent l="38100" t="38100" r="65405" b="64770"/>
                      <wp:wrapNone/>
                      <wp:docPr id="34" name="Ink 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7480" cy="68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C551B3" id="Ink 34" o:spid="_x0000_s1026" type="#_x0000_t75" style="position:absolute;margin-left:1.2pt;margin-top:.25pt;width:9.75pt;height:8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">
                      <v:imagedata r:id="rId30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 xml:space="preserve">Has other </w:t>
            </w:r>
            <w:proofErr w:type="spellStart"/>
            <w:proofErr w:type="gramStart"/>
            <w:r w:rsidR="00434DB1" w:rsidRPr="009E03A1">
              <w:rPr>
                <w:rFonts w:cstheme="minorHAnsi"/>
                <w:sz w:val="20"/>
                <w:szCs w:val="20"/>
              </w:rPr>
              <w:t>non moving</w:t>
            </w:r>
            <w:proofErr w:type="spellEnd"/>
            <w:proofErr w:type="gramEnd"/>
            <w:r w:rsidR="00434DB1" w:rsidRPr="009E03A1">
              <w:rPr>
                <w:rFonts w:cstheme="minorHAnsi"/>
                <w:sz w:val="20"/>
                <w:szCs w:val="20"/>
              </w:rPr>
              <w:t xml:space="preserve"> object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3712A709" w14:textId="6654F1A4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88960" behindDoc="0" locked="0" layoutInCell="1" allowOverlap="1" wp14:anchorId="0EDD1745" wp14:editId="5968ADCF">
                      <wp:simplePos x="0" y="0"/>
                      <wp:positionH relativeFrom="column">
                        <wp:posOffset>33020</wp:posOffset>
                      </wp:positionH>
                      <wp:positionV relativeFrom="paragraph">
                        <wp:posOffset>-26035</wp:posOffset>
                      </wp:positionV>
                      <wp:extent cx="180340" cy="288285"/>
                      <wp:effectExtent l="57150" t="38100" r="48260" b="55245"/>
                      <wp:wrapNone/>
                      <wp:docPr id="37" name="Ink 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0340" cy="2882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7E7DAA" id="Ink 37" o:spid="_x0000_s1026" type="#_x0000_t75" style="position:absolute;margin-left:1.2pt;margin-top:-3.45pt;width:17pt;height:25.5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">
                      <v:imagedata r:id="rId32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Robot with ‘bump’ type sensor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619EDEEE" w14:textId="423FDAFF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Robot with ‘whisker’ or similar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26DB486C" w14:textId="62CAD4CB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92032" behindDoc="0" locked="0" layoutInCell="1" allowOverlap="1" wp14:anchorId="694E33BE" wp14:editId="1CAE105F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43180</wp:posOffset>
                      </wp:positionV>
                      <wp:extent cx="113040" cy="112380"/>
                      <wp:effectExtent l="38100" t="38100" r="58420" b="59690"/>
                      <wp:wrapNone/>
                      <wp:docPr id="40" name="Ink 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040" cy="1123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6FCEFE" id="Ink 40" o:spid="_x0000_s1026" type="#_x0000_t75" style="position:absolute;margin-left:1.35pt;margin-top:2pt;width:11.7pt;height:11.7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">
                      <v:imagedata r:id="rId34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Robot with ‘beam’ sensors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457629A8" w14:textId="2EC641A3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6128E460" w14:textId="5DE0B950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78CE289D" w14:textId="22F622F3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194A6251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17F904E6" w14:textId="76A0FE58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Number of different types in arena:</w:t>
            </w:r>
          </w:p>
          <w:tbl>
            <w:tblPr>
              <w:tblW w:w="0" w:type="auto"/>
              <w:tblInd w:w="45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8"/>
            </w:tblGrid>
            <w:tr w:rsidR="00434DB1" w:rsidRPr="009E03A1" w14:paraId="745C5DB3" w14:textId="77777777" w:rsidTr="0077221A">
              <w:tc>
                <w:tcPr>
                  <w:tcW w:w="708" w:type="dxa"/>
                </w:tcPr>
                <w:p w14:paraId="263257BB" w14:textId="77777777" w:rsidR="00434DB1" w:rsidRPr="009E03A1" w:rsidRDefault="00434DB1" w:rsidP="0077221A">
                  <w:pPr>
                    <w:snapToGrid w:val="0"/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</w:tr>
          </w:tbl>
          <w:p w14:paraId="168381C8" w14:textId="77777777" w:rsidR="00434DB1" w:rsidRPr="009E03A1" w:rsidRDefault="00434DB1" w:rsidP="0077221A">
            <w:pPr>
              <w:snapToGrid w:val="0"/>
              <w:rPr>
                <w:rFonts w:cstheme="minorHAnsi"/>
                <w:sz w:val="16"/>
                <w:szCs w:val="16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:</w:t>
            </w:r>
          </w:p>
          <w:p w14:paraId="4E16A2E8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  <w:p w14:paraId="55748289" w14:textId="77777777" w:rsidR="00434DB1" w:rsidRPr="009E03A1" w:rsidRDefault="00434DB1" w:rsidP="0077221A">
            <w:pPr>
              <w:snapToGrid w:val="0"/>
              <w:rPr>
                <w:rFonts w:cstheme="minorHAnsi"/>
                <w:sz w:val="16"/>
                <w:szCs w:val="16"/>
              </w:rPr>
            </w:pPr>
          </w:p>
          <w:p w14:paraId="71C09CF4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5523F05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20</w:t>
            </w:r>
          </w:p>
        </w:tc>
      </w:tr>
      <w:tr w:rsidR="00434DB1" w:rsidRPr="009E03A1" w14:paraId="1FB8B33E" w14:textId="77777777" w:rsidTr="00812F7B">
        <w:trPr>
          <w:trHeight w:val="357"/>
        </w:trPr>
        <w:tc>
          <w:tcPr>
            <w:tcW w:w="475" w:type="dxa"/>
          </w:tcPr>
          <w:p w14:paraId="5573C94C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232" w:type="dxa"/>
          </w:tcPr>
          <w:p w14:paraId="55FE41B3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On Code</w:t>
            </w:r>
          </w:p>
          <w:p w14:paraId="162B48BF" w14:textId="7C8C0D62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Appropriate use of name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3</w:t>
            </w:r>
          </w:p>
          <w:p w14:paraId="15927D43" w14:textId="7BD61697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nsistent indentation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2FDC3DD2" w14:textId="2BD0205B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705344" behindDoc="0" locked="0" layoutInCell="1" allowOverlap="1" wp14:anchorId="5C62805B" wp14:editId="2A08EDBC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-273050</wp:posOffset>
                      </wp:positionV>
                      <wp:extent cx="184785" cy="847610"/>
                      <wp:effectExtent l="38100" t="38100" r="24765" b="67310"/>
                      <wp:wrapNone/>
                      <wp:docPr id="53" name="Ink 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4785" cy="84761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4231FE5" id="Ink 53" o:spid="_x0000_s1026" type="#_x0000_t75" style="position:absolute;margin-left:-.95pt;margin-top:-22.9pt;width:17.35pt;height:69.6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">
                      <v:imagedata r:id="rId36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Has inline comment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2F3C69E5" w14:textId="0DF61708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Javadoc comment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  <w:p w14:paraId="3BB75068" w14:textId="5F2D9996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Correct use of access modifier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  <w:p w14:paraId="029473EF" w14:textId="65292B6C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abstract class for arena item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14305C9D" w14:textId="7879CEAC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706368" behindDoc="0" locked="0" layoutInCell="1" allowOverlap="1" wp14:anchorId="73FA8F6C" wp14:editId="72A60C3D">
                      <wp:simplePos x="0" y="0"/>
                      <wp:positionH relativeFrom="column">
                        <wp:posOffset>54006</wp:posOffset>
                      </wp:positionH>
                      <wp:positionV relativeFrom="paragraph">
                        <wp:posOffset>13504</wp:posOffset>
                      </wp:positionV>
                      <wp:extent cx="132120" cy="100440"/>
                      <wp:effectExtent l="38100" t="38100" r="58420" b="71120"/>
                      <wp:wrapNone/>
                      <wp:docPr id="54" name="Ink 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2120" cy="100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3DB0FF" id="Ink 54" o:spid="_x0000_s1026" type="#_x0000_t75" style="position:absolute;margin-left:2.85pt;margin-top:-.35pt;width:13.2pt;height:10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">
                      <v:imagedata r:id="rId38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Has good use of inheritance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5</w:t>
            </w:r>
          </w:p>
        </w:tc>
        <w:tc>
          <w:tcPr>
            <w:tcW w:w="709" w:type="dxa"/>
            <w:shd w:val="clear" w:color="auto" w:fill="auto"/>
          </w:tcPr>
          <w:p w14:paraId="4A527BE5" w14:textId="77777777" w:rsidR="00434DB1" w:rsidRDefault="00434DB1" w:rsidP="0077221A">
            <w:pPr>
              <w:rPr>
                <w:rFonts w:cstheme="minorHAnsi"/>
                <w:sz w:val="20"/>
                <w:szCs w:val="20"/>
              </w:rPr>
            </w:pPr>
          </w:p>
          <w:p w14:paraId="019CC5A4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7C2FC851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2E20772F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5E3DFE4E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61442C3D" w14:textId="77777777" w:rsidR="00D31098" w:rsidRPr="009E03A1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1E5D9CC6" w14:textId="69C5B881" w:rsidR="00434DB1" w:rsidRPr="009E03A1" w:rsidRDefault="00434DB1" w:rsidP="0077221A">
            <w:pPr>
              <w:rPr>
                <w:rFonts w:cstheme="minorHAnsi"/>
                <w:b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08542915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20</w:t>
            </w:r>
          </w:p>
        </w:tc>
      </w:tr>
      <w:tr w:rsidR="00A715FA" w:rsidRPr="009E03A1" w14:paraId="779BFD95" w14:textId="77777777" w:rsidTr="00812F7B">
        <w:trPr>
          <w:trHeight w:val="317"/>
        </w:trPr>
        <w:tc>
          <w:tcPr>
            <w:tcW w:w="475" w:type="dxa"/>
          </w:tcPr>
          <w:p w14:paraId="24B8BFC9" w14:textId="77777777" w:rsidR="00A715FA" w:rsidRPr="009E03A1" w:rsidRDefault="00A715FA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2" w:type="dxa"/>
          </w:tcPr>
          <w:p w14:paraId="5EA250EB" w14:textId="7AAA6C41" w:rsidR="00A715FA" w:rsidRPr="009E03A1" w:rsidRDefault="00A715FA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ection below is assessed by marker of </w:t>
            </w:r>
            <w:r w:rsidR="00812F7B">
              <w:rPr>
                <w:rFonts w:cstheme="minorHAnsi"/>
                <w:sz w:val="20"/>
                <w:szCs w:val="20"/>
              </w:rPr>
              <w:t>work</w:t>
            </w:r>
          </w:p>
        </w:tc>
        <w:tc>
          <w:tcPr>
            <w:tcW w:w="709" w:type="dxa"/>
            <w:shd w:val="clear" w:color="auto" w:fill="auto"/>
          </w:tcPr>
          <w:p w14:paraId="14072B7A" w14:textId="77777777" w:rsidR="00A715FA" w:rsidRPr="009E03A1" w:rsidRDefault="00A715FA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21BB492" w14:textId="77777777" w:rsidR="00A715FA" w:rsidRPr="009E03A1" w:rsidRDefault="00A715FA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BEB294B" w14:textId="77777777" w:rsidR="00A715FA" w:rsidRPr="009E03A1" w:rsidRDefault="00A715FA" w:rsidP="0077221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434DB1" w:rsidRPr="009E03A1" w14:paraId="3FAF3C8E" w14:textId="77777777" w:rsidTr="00812F7B">
        <w:trPr>
          <w:trHeight w:val="836"/>
        </w:trPr>
        <w:tc>
          <w:tcPr>
            <w:tcW w:w="475" w:type="dxa"/>
          </w:tcPr>
          <w:p w14:paraId="0BC1163C" w14:textId="6BCCEFBB" w:rsidR="00434DB1" w:rsidRPr="009E03A1" w:rsidRDefault="00130959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232" w:type="dxa"/>
          </w:tcPr>
          <w:p w14:paraId="097EC4EE" w14:textId="4D4B3703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 xml:space="preserve">Quality of the submitted </w:t>
            </w:r>
            <w:r w:rsidRPr="009E03A1">
              <w:rPr>
                <w:rFonts w:cstheme="minorHAnsi"/>
                <w:b/>
                <w:sz w:val="20"/>
                <w:szCs w:val="20"/>
              </w:rPr>
              <w:t>report, etc</w:t>
            </w:r>
            <w:r w:rsidRPr="009E03A1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5F559CBA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Tests and discussion in report</w:t>
            </w:r>
          </w:p>
          <w:p w14:paraId="2C1B39ED" w14:textId="77777777" w:rsidR="00434DB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Video, Javadoc, code, etc., submitted.</w:t>
            </w:r>
          </w:p>
          <w:p w14:paraId="726A633C" w14:textId="38C1AD1D" w:rsidR="00A715FA" w:rsidRPr="009E03A1" w:rsidRDefault="00A715FA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vel features</w:t>
            </w:r>
          </w:p>
        </w:tc>
        <w:tc>
          <w:tcPr>
            <w:tcW w:w="709" w:type="dxa"/>
            <w:shd w:val="clear" w:color="auto" w:fill="auto"/>
          </w:tcPr>
          <w:p w14:paraId="70D5AF84" w14:textId="77777777" w:rsidR="00434DB1" w:rsidRPr="009E03A1" w:rsidRDefault="00434DB1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66DE290" w14:textId="4C72F2B4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Evaluation based on submitted work.</w:t>
            </w:r>
          </w:p>
        </w:tc>
        <w:tc>
          <w:tcPr>
            <w:tcW w:w="709" w:type="dxa"/>
            <w:shd w:val="clear" w:color="auto" w:fill="auto"/>
          </w:tcPr>
          <w:p w14:paraId="7099B28F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30</w:t>
            </w:r>
          </w:p>
          <w:p w14:paraId="536408B7" w14:textId="77777777" w:rsidR="00434DB1" w:rsidRPr="009E03A1" w:rsidRDefault="00434DB1" w:rsidP="0077221A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07811E32" w14:textId="77777777" w:rsidR="00C048D6" w:rsidRPr="00125B2D" w:rsidRDefault="00C048D6" w:rsidP="00A162AE">
      <w:pPr>
        <w:tabs>
          <w:tab w:val="left" w:pos="3431"/>
        </w:tabs>
        <w:jc w:val="both"/>
        <w:rPr>
          <w:rFonts w:cstheme="minorHAnsi"/>
        </w:rPr>
      </w:pPr>
    </w:p>
    <w:sectPr w:rsidR="00C048D6" w:rsidRPr="00125B2D" w:rsidSect="007F50CB">
      <w:footerReference w:type="default" r:id="rId39"/>
      <w:pgSz w:w="11906" w:h="16838"/>
      <w:pgMar w:top="1134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49757" w14:textId="77777777" w:rsidR="00701E1C" w:rsidRDefault="00701E1C" w:rsidP="00286B22">
      <w:pPr>
        <w:spacing w:after="0"/>
      </w:pPr>
      <w:r>
        <w:separator/>
      </w:r>
    </w:p>
  </w:endnote>
  <w:endnote w:type="continuationSeparator" w:id="0">
    <w:p w14:paraId="31C8D265" w14:textId="77777777" w:rsidR="00701E1C" w:rsidRDefault="00701E1C" w:rsidP="00286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83555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CDD1976" w14:textId="1AF6DB4C" w:rsidR="006A30EF" w:rsidRDefault="006A30E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="00DA28B1">
          <w:rPr>
            <w:color w:val="7F7F7F" w:themeColor="background1" w:themeShade="7F"/>
            <w:spacing w:val="60"/>
          </w:rPr>
          <w:t>5</w:t>
        </w:r>
      </w:p>
    </w:sdtContent>
  </w:sdt>
  <w:p w14:paraId="695BBC08" w14:textId="77777777" w:rsidR="00E3477C" w:rsidRDefault="00E347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9F0E1" w14:textId="77777777" w:rsidR="00701E1C" w:rsidRDefault="00701E1C" w:rsidP="00286B22">
      <w:pPr>
        <w:spacing w:after="0"/>
      </w:pPr>
      <w:r>
        <w:separator/>
      </w:r>
    </w:p>
  </w:footnote>
  <w:footnote w:type="continuationSeparator" w:id="0">
    <w:p w14:paraId="5C07B9FB" w14:textId="77777777" w:rsidR="00701E1C" w:rsidRDefault="00701E1C" w:rsidP="00286B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E0861"/>
    <w:multiLevelType w:val="hybridMultilevel"/>
    <w:tmpl w:val="32149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E0A2E"/>
    <w:multiLevelType w:val="hybridMultilevel"/>
    <w:tmpl w:val="56DEF3F4"/>
    <w:lvl w:ilvl="0" w:tplc="355EAAE4">
      <w:start w:val="1"/>
      <w:numFmt w:val="bullet"/>
      <w:lvlText w:val=""/>
      <w:lvlJc w:val="left"/>
      <w:pPr>
        <w:ind w:left="284" w:hanging="227"/>
      </w:pPr>
      <w:rPr>
        <w:rFonts w:ascii="Symbol" w:hAnsi="Symbol" w:hint="default"/>
      </w:rPr>
    </w:lvl>
    <w:lvl w:ilvl="1" w:tplc="EC7E2BBC">
      <w:start w:val="1"/>
      <w:numFmt w:val="bullet"/>
      <w:lvlText w:val=""/>
      <w:lvlJc w:val="left"/>
      <w:pPr>
        <w:ind w:left="397" w:firstLine="113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16B90"/>
    <w:multiLevelType w:val="hybridMultilevel"/>
    <w:tmpl w:val="D56AC05E"/>
    <w:lvl w:ilvl="0" w:tplc="B6DA4344"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445E6E"/>
    <w:multiLevelType w:val="hybridMultilevel"/>
    <w:tmpl w:val="91B424AA"/>
    <w:lvl w:ilvl="0" w:tplc="9D44A0DC"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1C42F3"/>
    <w:multiLevelType w:val="hybridMultilevel"/>
    <w:tmpl w:val="088E793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F0814"/>
    <w:multiLevelType w:val="hybridMultilevel"/>
    <w:tmpl w:val="2AAC6082"/>
    <w:lvl w:ilvl="0" w:tplc="D9449EC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32777"/>
    <w:multiLevelType w:val="hybridMultilevel"/>
    <w:tmpl w:val="E67E01D2"/>
    <w:lvl w:ilvl="0" w:tplc="355EAAE4">
      <w:start w:val="1"/>
      <w:numFmt w:val="bullet"/>
      <w:lvlText w:val=""/>
      <w:lvlJc w:val="left"/>
      <w:pPr>
        <w:ind w:left="369" w:hanging="227"/>
      </w:pPr>
      <w:rPr>
        <w:rFonts w:ascii="Symbol" w:hAnsi="Symbol" w:hint="default"/>
      </w:rPr>
    </w:lvl>
    <w:lvl w:ilvl="1" w:tplc="5E0A42BA">
      <w:start w:val="1"/>
      <w:numFmt w:val="bullet"/>
      <w:lvlText w:val=""/>
      <w:lvlJc w:val="left"/>
      <w:pPr>
        <w:ind w:left="482" w:firstLine="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7" w15:restartNumberingAfterBreak="0">
    <w:nsid w:val="756028E4"/>
    <w:multiLevelType w:val="hybridMultilevel"/>
    <w:tmpl w:val="69021006"/>
    <w:lvl w:ilvl="0" w:tplc="4F42FD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46CDB"/>
    <w:multiLevelType w:val="hybridMultilevel"/>
    <w:tmpl w:val="B930F4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2E7959"/>
    <w:multiLevelType w:val="hybridMultilevel"/>
    <w:tmpl w:val="1AFA4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9261D"/>
    <w:multiLevelType w:val="hybridMultilevel"/>
    <w:tmpl w:val="E70421B0"/>
    <w:lvl w:ilvl="0" w:tplc="1610B7E2">
      <w:numFmt w:val="bullet"/>
      <w:lvlText w:val=""/>
      <w:lvlJc w:val="left"/>
      <w:pPr>
        <w:ind w:left="720" w:hanging="360"/>
      </w:pPr>
      <w:rPr>
        <w:rFonts w:ascii="Wingdings" w:eastAsia="SimSun" w:hAnsi="Wingdings" w:cstheme="minorHAnsi" w:hint="default"/>
        <w:color w:val="auto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5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AzsTQyNjW3sDRQ0lEKTi0uzszPAykwqQUAuHN3YCwAAAA="/>
  </w:docVars>
  <w:rsids>
    <w:rsidRoot w:val="00286B22"/>
    <w:rsid w:val="000D07A8"/>
    <w:rsid w:val="000D2182"/>
    <w:rsid w:val="000D6D6A"/>
    <w:rsid w:val="000D6D9F"/>
    <w:rsid w:val="00107D98"/>
    <w:rsid w:val="00112E0D"/>
    <w:rsid w:val="00125B2D"/>
    <w:rsid w:val="00130959"/>
    <w:rsid w:val="001471AD"/>
    <w:rsid w:val="00162A02"/>
    <w:rsid w:val="00182EB3"/>
    <w:rsid w:val="00183579"/>
    <w:rsid w:val="00197EF9"/>
    <w:rsid w:val="001B750F"/>
    <w:rsid w:val="001C62E5"/>
    <w:rsid w:val="002025E4"/>
    <w:rsid w:val="002055FA"/>
    <w:rsid w:val="0023418E"/>
    <w:rsid w:val="0024569D"/>
    <w:rsid w:val="002719F1"/>
    <w:rsid w:val="00281881"/>
    <w:rsid w:val="00286B22"/>
    <w:rsid w:val="00375930"/>
    <w:rsid w:val="0038418F"/>
    <w:rsid w:val="003B44AF"/>
    <w:rsid w:val="00410D3C"/>
    <w:rsid w:val="00434DB1"/>
    <w:rsid w:val="00454249"/>
    <w:rsid w:val="004953D3"/>
    <w:rsid w:val="005303F3"/>
    <w:rsid w:val="00545B6E"/>
    <w:rsid w:val="005755B3"/>
    <w:rsid w:val="00582E53"/>
    <w:rsid w:val="0061465B"/>
    <w:rsid w:val="00621560"/>
    <w:rsid w:val="006241E3"/>
    <w:rsid w:val="0064699D"/>
    <w:rsid w:val="00691C24"/>
    <w:rsid w:val="006A30EF"/>
    <w:rsid w:val="006B0DEE"/>
    <w:rsid w:val="006E60A8"/>
    <w:rsid w:val="00701E1C"/>
    <w:rsid w:val="00714B08"/>
    <w:rsid w:val="00741241"/>
    <w:rsid w:val="0076015C"/>
    <w:rsid w:val="0077452C"/>
    <w:rsid w:val="007803D0"/>
    <w:rsid w:val="007A66D7"/>
    <w:rsid w:val="007B5244"/>
    <w:rsid w:val="007C3F6C"/>
    <w:rsid w:val="007C5D1B"/>
    <w:rsid w:val="007F267D"/>
    <w:rsid w:val="007F50CB"/>
    <w:rsid w:val="00811F09"/>
    <w:rsid w:val="00812F7B"/>
    <w:rsid w:val="00823121"/>
    <w:rsid w:val="00835BDD"/>
    <w:rsid w:val="008A0696"/>
    <w:rsid w:val="00900823"/>
    <w:rsid w:val="009126D2"/>
    <w:rsid w:val="00932C2A"/>
    <w:rsid w:val="00935B4C"/>
    <w:rsid w:val="00950864"/>
    <w:rsid w:val="0095087B"/>
    <w:rsid w:val="009560DB"/>
    <w:rsid w:val="009710E1"/>
    <w:rsid w:val="009A4E6E"/>
    <w:rsid w:val="009D4279"/>
    <w:rsid w:val="009E03A1"/>
    <w:rsid w:val="00A14E15"/>
    <w:rsid w:val="00A162AE"/>
    <w:rsid w:val="00A162C5"/>
    <w:rsid w:val="00A276DC"/>
    <w:rsid w:val="00A557F8"/>
    <w:rsid w:val="00A715FA"/>
    <w:rsid w:val="00AB7435"/>
    <w:rsid w:val="00AC0CFD"/>
    <w:rsid w:val="00AC38EC"/>
    <w:rsid w:val="00B07BAE"/>
    <w:rsid w:val="00B22E5F"/>
    <w:rsid w:val="00BD360C"/>
    <w:rsid w:val="00C048D6"/>
    <w:rsid w:val="00C90946"/>
    <w:rsid w:val="00C940A7"/>
    <w:rsid w:val="00C943B9"/>
    <w:rsid w:val="00D31098"/>
    <w:rsid w:val="00DA28B1"/>
    <w:rsid w:val="00DB5A44"/>
    <w:rsid w:val="00DE3F6B"/>
    <w:rsid w:val="00E0640C"/>
    <w:rsid w:val="00E3477C"/>
    <w:rsid w:val="00E467B2"/>
    <w:rsid w:val="00EA4C97"/>
    <w:rsid w:val="00ED6E30"/>
    <w:rsid w:val="00EE0170"/>
    <w:rsid w:val="00F00F64"/>
    <w:rsid w:val="00F1526F"/>
    <w:rsid w:val="00F17029"/>
    <w:rsid w:val="00F37C36"/>
    <w:rsid w:val="00FA3ED1"/>
    <w:rsid w:val="00FB38F9"/>
    <w:rsid w:val="00FC49C5"/>
    <w:rsid w:val="00FF5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44800"/>
  <w15:chartTrackingRefBased/>
  <w15:docId w15:val="{088C9522-2B3B-423E-85C9-73BB505E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B22"/>
    <w:pPr>
      <w:spacing w:after="120" w:line="240" w:lineRule="auto"/>
    </w:pPr>
    <w:rPr>
      <w:rFonts w:eastAsia="SimSu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86B22"/>
    <w:pPr>
      <w:keepNext/>
      <w:spacing w:before="120" w:after="60"/>
      <w:outlineLvl w:val="0"/>
    </w:pPr>
    <w:rPr>
      <w:rFonts w:cs="Arial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6B22"/>
    <w:rPr>
      <w:rFonts w:eastAsia="SimSun" w:cs="Arial"/>
      <w:b/>
      <w:bCs/>
      <w:kern w:val="32"/>
      <w:sz w:val="28"/>
      <w:szCs w:val="32"/>
    </w:rPr>
  </w:style>
  <w:style w:type="paragraph" w:styleId="Title">
    <w:name w:val="Title"/>
    <w:basedOn w:val="Normal"/>
    <w:link w:val="TitleChar"/>
    <w:qFormat/>
    <w:rsid w:val="00286B22"/>
    <w:pPr>
      <w:spacing w:before="120"/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286B22"/>
    <w:rPr>
      <w:rFonts w:eastAsia="SimSun" w:cs="Times New Roman"/>
      <w:b/>
      <w:bCs/>
      <w:sz w:val="28"/>
      <w:szCs w:val="24"/>
    </w:rPr>
  </w:style>
  <w:style w:type="table" w:styleId="TableGrid">
    <w:name w:val="Table Grid"/>
    <w:basedOn w:val="TableNormal"/>
    <w:uiPriority w:val="39"/>
    <w:rsid w:val="00286B2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B22"/>
    <w:pPr>
      <w:spacing w:after="0"/>
      <w:ind w:left="720"/>
      <w:contextualSpacing/>
    </w:pPr>
    <w:rPr>
      <w:rFonts w:ascii="Times New Roman" w:eastAsia="Times New Roman" w:hAnsi="Times New Roman"/>
      <w:lang w:eastAsia="en-GB"/>
    </w:rPr>
  </w:style>
  <w:style w:type="table" w:customStyle="1" w:styleId="TableGrid0">
    <w:name w:val="TableGrid"/>
    <w:rsid w:val="00286B22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286B2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er">
    <w:name w:val="footer"/>
    <w:basedOn w:val="Normal"/>
    <w:link w:val="FooterChar"/>
    <w:uiPriority w:val="99"/>
    <w:rsid w:val="00286B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6B22"/>
    <w:rPr>
      <w:rFonts w:eastAsia="SimSu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86B2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86B22"/>
    <w:rPr>
      <w:rFonts w:eastAsia="SimSu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customXml" Target="ink/ink5.xml"/><Relationship Id="rId34" Type="http://schemas.openxmlformats.org/officeDocument/2006/relationships/image" Target="media/image1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customXml" Target="ink/ink9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openxmlformats.org/officeDocument/2006/relationships/customXml" Target="ink/ink13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2.xml"/><Relationship Id="rId23" Type="http://schemas.openxmlformats.org/officeDocument/2006/relationships/customXml" Target="ink/ink6.xml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10" Type="http://schemas.openxmlformats.org/officeDocument/2006/relationships/image" Target="media/image3.png"/><Relationship Id="rId19" Type="http://schemas.openxmlformats.org/officeDocument/2006/relationships/customXml" Target="ink/ink4.xml"/><Relationship Id="rId31" Type="http://schemas.openxmlformats.org/officeDocument/2006/relationships/customXml" Target="ink/ink10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customXml" Target="ink/ink8.xml"/><Relationship Id="rId30" Type="http://schemas.openxmlformats.org/officeDocument/2006/relationships/image" Target="media/image14.png"/><Relationship Id="rId35" Type="http://schemas.openxmlformats.org/officeDocument/2006/relationships/customXml" Target="ink/ink1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customXml" Target="ink/ink3.xml"/><Relationship Id="rId25" Type="http://schemas.openxmlformats.org/officeDocument/2006/relationships/customXml" Target="ink/ink7.xml"/><Relationship Id="rId33" Type="http://schemas.openxmlformats.org/officeDocument/2006/relationships/customXml" Target="ink/ink11.xml"/><Relationship Id="rId38" Type="http://schemas.openxmlformats.org/officeDocument/2006/relationships/image" Target="media/image1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08.878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69 216 8082 0 0,'-3'0'152'0'0,"1"0"-40"0"0,-1 0-8 0 0,1 0-72 0 0,-1 0-16 0 0,1 0-16 0 0,-1 0-24 0 0,1 1 8 0 0,0 1-32 0 0,0-1 0 0 0,2 1-8 0 0,-3 0 0 0 0,1 0-40 0 0</inkml:trace>
  <inkml:trace contextRef="#ctx0" brushRef="#br0" timeOffset="360.5">14 228 8234 0 0,'-1'-3'213'0'0,"-1"0"0"0"0,0 0 0 0 0,1 1-1 0 0,-1-1 1 0 0,1 0 0 0 0,0-1 0 0 0,0 1 0 0 0,-1-6 0 0 0,2 9-188 0 0,0 0-1 0 0,0 0 1 0 0,0 0 0 0 0,0 0-1 0 0,0 0 1 0 0,0-1-1 0 0,0 1 1 0 0,0 0 0 0 0,0 0-1 0 0,0 0 1 0 0,0 0-1 0 0,0-1 1 0 0,0 1 0 0 0,0 0-1 0 0,0 0 1 0 0,0 0-1 0 0,0 0 1 0 0,0 0 0 0 0,0-1-1 0 0,0 1 1 0 0,1 0-1 0 0,-1 0 1 0 0,0 0 0 0 0,0 0-1 0 0,0 0 1 0 0,0 0-1 0 0,0-1 1 0 0,0 1 0 0 0,0 0-1 0 0,1 0 1 0 0,-1 0-1 0 0,0 0 1 0 0,0 0 0 0 0,0 0-1 0 0,0 0 1 0 0,0 0-1 0 0,1 0 1 0 0,-1 0-1 0 0,0 0 1 0 0,0 0 0 0 0,0 0-1 0 0,0 0 1 0 0,1 0-1 0 0,-1 0 1 0 0,0 0 0 0 0,0 0-1 0 0,0 0 1 0 0,0 0-1 0 0,0 0 1 0 0,1 0 0 0 0,15 12 541 0 0,13 8-634 0 0,-24-18 56 0 0,-1 1 0 0 0,1 0 1 0 0,-1-1-1 0 0,0 1 0 0 0,0 1 1 0 0,5 4-1 0 0,-1 3 139 0 0,-3-5 105 0 0,-1-1 0 0 0,1 1 0 0 0,-1-1-1 0 0,2 0 1 0 0,6 6 0 0 0,-11-12-205 0 0,0 0 0 0 0,0 0 1 0 0,0 0-1 0 0,0 0 0 0 0,0 0 0 0 0,0 0 1 0 0,0 0-1 0 0,0 0 0 0 0,0-1 0 0 0,0 1 0 0 0,-1 0 1 0 0,1 0-1 0 0,-1-1 0 0 0,1 1 0 0 0,-1 0 1 0 0,1-1-1 0 0,-1 1 0 0 0,0-1 0 0 0,1-1 1 0 0,8-31-520 0 0,-2 1-331 0 0,-1 4 1051 0 0,18-55-1 0 0,-21 77-494 0 0,-1 1-1 0 0,2-1 1 0 0,-1 0 0 0 0,1 1-1 0 0,0 0 1 0 0,0 0-1 0 0,0 0 1 0 0,1 0 0 0 0,0 1-1 0 0,0-1 1 0 0,1 1-1 0 0,-1 1 1 0 0,7-5 0 0 0,-5 4-1802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18.763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94 256 6465 0 0,'-1'1'122'0'0,"0"0"0"0"0,0 0 0 0 0,1 0-1 0 0,-1 0 1 0 0,0 0 0 0 0,1 0-1 0 0,-1 1 1 0 0,1-1 0 0 0,-1 0 0 0 0,1 0-1 0 0,-1 0 1 0 0,1 1 0 0 0,0-1-1 0 0,0 0 1 0 0,-1 1 0 0 0,1-1 0 0 0,0 0-1 0 0,0 1 1 0 0,1-1 0 0 0,-1 0-1 0 0,0 0 1 0 0,0 1 0 0 0,0-1 0 0 0,1 2-1 0 0,7 40 268 0 0,-6-38-304 0 0,0 0 1 0 0,0 0 0 0 0,0 1-1 0 0,1-2 1 0 0,0 1-1 0 0,4 5 1 0 0,-7-9-27 0 0,0-1-1 0 0,1 1 1 0 0,-1-1-1 0 0,1 1 1 0 0,-1-1-1 0 0,1 0 1 0 0,-1 1 0 0 0,1-1-1 0 0,0 0 1 0 0,-1 1-1 0 0,1-1 1 0 0,-1 0-1 0 0,1 0 1 0 0,0 0-1 0 0,-1 1 1 0 0,1-1 0 0 0,0 0-1 0 0,-1 0 1 0 0,1 0-1 0 0,-1 0 1 0 0,1 0-1 0 0,1 0 1 0 0,16-15 735 0 0,24-36-1199 0 0,2 3 0 0 0,61-52 0 0 0,43-46-5117 0 0,-134 130 2311 0 0</inkml:trace>
  <inkml:trace contextRef="#ctx0" brushRef="#br0" timeOffset="1530.57">38 720 6897 0 0,'-17'3'3136'0'0,"16"-3"-3131"0"0,0 1-1 0 0,1-1 0 0 0,-1 1 1 0 0,1-1-1 0 0,-1 1 0 0 0,1 0 1 0 0,-1-1-1 0 0,1 1 1 0 0,-1 0-1 0 0,1-1 0 0 0,-1 1 1 0 0,1 0-1 0 0,0-1 0 0 0,0 1 1 0 0,-1 0-1 0 0,1 0 0 0 0,0 0 1 0 0,0-1-1 0 0,0 1 0 0 0,0 0 1 0 0,0 0-1 0 0,0 0 0 0 0,0-1 1 0 0,0 2-1 0 0,-7 11 2721 0 0,7-13-2714 0 0,-1 1 0 0 0,1-1 1 0 0,-1 1-1 0 0,1-1 0 0 0,-1 1 0 0 0,1-1 1 0 0,0 1-1 0 0,-1-1 0 0 0,1 1 1 0 0,0 0-1 0 0,-1-1 0 0 0,1 1 0 0 0,0 0 1 0 0,0-1-1 0 0,-1 1 0 0 0,1 0 1 0 0,0-1-1 0 0,0 1 0 0 0,0 0 0 0 0,0-1 1 0 0,0 1-1 0 0,0 0 0 0 0,0-1 1 0 0,0 1-1 0 0,0 0 0 0 0,1-1 0 0 0,-1 1 1 0 0,0 0-1 0 0,0-1 0 0 0,0 1 1 0 0,1 0-1 0 0,-1-1 0 0 0,0 1 0 0 0,1-1 1 0 0,-1 1-1 0 0,1 0 0 0 0,-1-1 1 0 0,1 1-1 0 0,0 1-14 0 0,-1-1 1 0 0,1 0-1 0 0,-1 0 1 0 0,1 1-1 0 0,0-1 1 0 0,-1 0-1 0 0,1 0 1 0 0,0 0-1 0 0,0 0 1 0 0,0 0-1 0 0,0 0 1 0 0,0 0-1 0 0,0 0 1 0 0,0 0 0 0 0,0 0-1 0 0,0-1 1 0 0,1 1-1 0 0,-1 0 1 0 0,0-1-1 0 0,0 1 1 0 0,1-1-1 0 0,-1 0 1 0 0,0 1-1 0 0,1-1 1 0 0,-1 0-1 0 0,0 0 1 0 0,1 1-1 0 0,-1-1 1 0 0,1 0-1 0 0,-1 0 1 0 0,0-1-1 0 0,1 1 1 0 0,-1 0-1 0 0,0 0 1 0 0,1-1-1 0 0,-1 1 1 0 0,2-1-1 0 0,2-3 46 0 0,0-1 0 0 0,0 1 0 0 0,-1-1-1 0 0,0 1 1 0 0,0-1 0 0 0,0 0 0 0 0,3-7-1 0 0,15-17-130 0 0,11-7 217 0 0,-8 8-697 0 0,1 1 0 0 0,1 1 0 0 0,1 1 0 0 0,59-41 1 0 0,-2 7-4256 0 0,-74 52 1547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22.89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21 1 7762 0 0,'-2'0'225'0'0,"0"0"1"0"0,0 0 0 0 0,0 1 0 0 0,0-1-1 0 0,0 1 1 0 0,0-1 0 0 0,0 1 0 0 0,0 0-1 0 0,1 0 1 0 0,-1 0 0 0 0,0 0 0 0 0,0 0-1 0 0,1 0 1 0 0,-1 0 0 0 0,1 1 0 0 0,-1-1-1 0 0,1 0 1 0 0,-1 1 0 0 0,1-1 0 0 0,-2 3-1 0 0,-22 43-1486 0 0,1-1 1783 0 0,4-23-736 0 0,0 0 1 0 0,-1-2 0 0 0,-32 25 0 0 0,48-40-1955 0 0</inkml:trace>
  <inkml:trace contextRef="#ctx0" brushRef="#br0" timeOffset="424.46">0 21 4865 0 0,'7'15'276'0'0,"1"0"1"0"0,1-1-1 0 0,0 0 0 0 0,0-1 0 0 0,21 23 1 0 0,-14-17-141 0 0,4 2-147 0 0,0 0 0 0 0,2-2 1 0 0,0 0-1 0 0,1-2 0 0 0,1 0 1 0 0,0-1-1 0 0,35 16 0 0 0,-47-30-81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37.19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29 149 8042 0 0,'0'-9'5399'0'0,"-5"-23"-720"0"0,5 32-4681 0 0,0 0 0 0 0,0 0 0 0 0,0 1-1 0 0,1-1 1 0 0,-1 0 0 0 0,0 0 0 0 0,0 0 0 0 0,0 0 0 0 0,0 0 0 0 0,1 0 0 0 0,-1 0 0 0 0,0 0 0 0 0,0 0 0 0 0,0 0-1 0 0,0 0 1 0 0,0 0 0 0 0,1-1 0 0 0,-1 1 0 0 0,0 0 0 0 0,0 0 0 0 0,0 0 0 0 0,0 0 0 0 0,0 0 0 0 0,1 0-1 0 0,-1 0 1 0 0,0 0 0 0 0,0 0 0 0 0,0 0 0 0 0,0-1 0 0 0,0 1 0 0 0,0 0 0 0 0,0 0 0 0 0,1 0 0 0 0,-1 0 0 0 0,0 0-1 0 0,0-1 1 0 0,0 1 0 0 0,0 0 0 0 0,0 0 0 0 0,0 0 0 0 0,0 0 0 0 0,0 0 0 0 0,0-1 0 0 0,0 1 0 0 0,0 0-1 0 0,0 0 1 0 0,0 0 0 0 0,0 0 0 0 0,0-1 0 0 0,0 1 0 0 0,0 0 0 0 0,0 0 0 0 0,17 22-141 0 0,-12-14 147 0 0,-1-1-1 0 0,0 0 0 0 0,0 1 0 0 0,0 0 1 0 0,-1 0-1 0 0,2 10 0 0 0,-5-16 2 0 0,1 0-1 0 0,-1 0 1 0 0,0 0-1 0 0,0 0 1 0 0,1 0-1 0 0,-1 0 1 0 0,1 0-1 0 0,-1-1 0 0 0,1 1 1 0 0,0 0-1 0 0,0 0 1 0 0,2 2-1 0 0,-3-3-1 0 0,1-1-1 0 0,-1 0 1 0 0,0 0-1 0 0,1 0 1 0 0,-1 1-1 0 0,1-1 1 0 0,-1 0-1 0 0,0 0 1 0 0,1 0-1 0 0,-1 0 1 0 0,1 0-1 0 0,-1 0 0 0 0,1 0 1 0 0,-1 0-1 0 0,1 0 1 0 0,-1 0-1 0 0,0 0 1 0 0,1 0-1 0 0,-1 0 1 0 0,1 0-1 0 0,-1 0 1 0 0,1 0-1 0 0,-1-1 1 0 0,0 1-1 0 0,1 0 1 0 0,-1 0-1 0 0,1 0 0 0 0,-1-1 1 0 0,0 1-1 0 0,1 0 1 0 0,-1-1-1 0 0,1 1 1 0 0,5-7-56 0 0,0 1 1 0 0,-1-1 0 0 0,0 0-1 0 0,6-11 1 0 0,1 0-395 0 0,68-117-10652 0 0,-71 117 7511 0 0</inkml:trace>
  <inkml:trace contextRef="#ctx0" brushRef="#br0" timeOffset="2679.52">116 464 4673 0 0,'6'-13'7635'0'0,"-5"13"-7440"0"0,16 11 1702 0 0,21 34-3624 0 0,-33-37 2520 0 0,-5-8-749 0 0,1 0 0 0 0,-1 1 1 0 0,0-1-1 0 0,1 0 1 0 0,-1 0-1 0 0,0 1 1 0 0,1-1-1 0 0,-1 0 1 0 0,0 0-1 0 0,1 1 1 0 0,-1-1-1 0 0,1 0 1 0 0,-1 0-1 0 0,0 0 0 0 0,1 0 1 0 0,-1 1-1 0 0,1-1 1 0 0,-1 0-1 0 0,0 0 1 0 0,1 0-1 0 0,-1 0 1 0 0,1 0-1 0 0,-1 0 1 0 0,1 0-1 0 0,-1 0 0 0 0,0 0 1 0 0,1-1-1 0 0,-1 1 1 0 0,1 0-1 0 0,-1 0 1 0 0,0 0-1 0 0,1 0 1 0 0,0-1-1 0 0,15-14 236 0 0,13-32-1762 0 0,-22 35 752 0 0,42-64-3630 0 0,59-70-1 0 0,-96 131 1421 0 0</inkml:trace>
  <inkml:trace contextRef="#ctx0" brushRef="#br0" timeOffset="6136.5">150 915 7178 0 0,'-8'15'3216'0'0,"13"-4"-3052"0"0,4 5-302 0 0,-6-3 1372 0 0,11 29-606 0 0,-14-42-626 0 0,1 0 1 0 0,-1 1-1 0 0,0-1 1 0 0,0 1 0 0 0,1-1-1 0 0,-1 0 1 0 0,0 1 0 0 0,1-1-1 0 0,-1 0 1 0 0,0 0 0 0 0,1 1-1 0 0,-1-1 1 0 0,1 0 0 0 0,-1 0-1 0 0,0 1 1 0 0,1-1 0 0 0,-1 0-1 0 0,1 0 1 0 0,-1 0 0 0 0,1 0-1 0 0,-1 0 1 0 0,1 1 0 0 0,-1-1-1 0 0,1 0 1 0 0,-1 0 0 0 0,0 0-1 0 0,1 0 1 0 0,-1 0 0 0 0,1-1-1 0 0,1 1 49 0 0,-1-1 0 0 0,0 0 0 0 0,1 0-1 0 0,-1 0 1 0 0,0 0 0 0 0,0-1 0 0 0,0 1-1 0 0,0 0 1 0 0,0 0 0 0 0,0-1 0 0 0,0 1 0 0 0,0 0-1 0 0,1-3 1 0 0,125-204-1551 0 0,19 12-4317 0 0,-130 177 2639 0 0</inkml:trace>
  <inkml:trace contextRef="#ctx0" brushRef="#br0" timeOffset="12257.62">150 1328 5769 0 0,'-8'48'5231'0'0,"8"-43"-5202"0"0,0 0 1 0 0,1 0-1 0 0,0 1 1 0 0,0-1-1 0 0,1 0 1 0 0,-1 0-1 0 0,1 0 1 0 0,0 0-1 0 0,1-1 1 0 0,-1 1-1 0 0,6 7 1 0 0,-7-11 19 0 0,-1 0 1 0 0,1 1-1 0 0,0-1 0 0 0,0 0 1 0 0,0 0-1 0 0,0 0 1 0 0,0 0-1 0 0,0 0 0 0 0,1 0 1 0 0,-1 0-1 0 0,0-1 1 0 0,0 1-1 0 0,1 0 0 0 0,-1-1 1 0 0,0 1-1 0 0,1-1 0 0 0,-1 1 1 0 0,1-1-1 0 0,-1 0 1 0 0,0 1-1 0 0,1-1 0 0 0,-1 0 1 0 0,1 0-1 0 0,-1 0 1 0 0,1 0-1 0 0,-1 0 0 0 0,1 0 1 0 0,-1-1-1 0 0,1 1 0 0 0,-1 0 1 0 0,0-1-1 0 0,1 1 1 0 0,-1-1-1 0 0,0 0 0 0 0,1 1 1 0 0,-1-1-1 0 0,0 0 1 0 0,0 0-1 0 0,1 0 0 0 0,-1 0 1 0 0,0 0-1 0 0,0 0 0 0 0,1-2 1 0 0,151-167 1303 0 0,-86 91-4995 0 0,-10 7-2191 0 0,-41 52 2332 0 0</inkml:trace>
  <inkml:trace contextRef="#ctx0" brushRef="#br0" timeOffset="17061.64">112 1863 6737 0 0,'0'0'125'0'0,"-1"0"0"0"0,0 0-1 0 0,1 0 1 0 0,-1 0 0 0 0,0 0 0 0 0,0 0-1 0 0,1 0 1 0 0,-1 0 0 0 0,0 0-1 0 0,1 0 1 0 0,-1 0 0 0 0,0 0-1 0 0,0 0 1 0 0,1 1 0 0 0,-1-1-1 0 0,0 0 1 0 0,1 0 0 0 0,-1 1-1 0 0,0-1 1 0 0,1 0 0 0 0,-1 1-1 0 0,1-1 1 0 0,-1 1 0 0 0,1-1-1 0 0,-1 1 1 0 0,1-1 0 0 0,-1 1 0 0 0,1 0-1 0 0,-1-1 1 0 0,1 1 0 0 0,0-1-1 0 0,-1 1 1 0 0,1 0 0 0 0,0-1-1 0 0,-1 1 1 0 0,1 0 0 0 0,0-1-1 0 0,0 3 1 0 0,10 30 1876 0 0,-8-28-2192 0 0,-1-1 222 0 0,1-1 1 0 0,-1 0 0 0 0,1 1-1 0 0,-1-1 1 0 0,1 0 0 0 0,0 0-1 0 0,1 0 1 0 0,-1 0 0 0 0,0-1 0 0 0,1 1-1 0 0,-1-1 1 0 0,1 1 0 0 0,0-1-1 0 0,4 3 1 0 0,-5-5 51 0 0,-1 1 1 0 0,1-1-1 0 0,-1 0 1 0 0,1 0-1 0 0,-1 0 0 0 0,1 0 1 0 0,-1 0-1 0 0,1 0 1 0 0,-1 0-1 0 0,1-1 0 0 0,-1 1 1 0 0,1-1-1 0 0,-1 1 0 0 0,1-1 1 0 0,-1 1-1 0 0,0-1 1 0 0,1 0-1 0 0,-1 1 0 0 0,0-1 1 0 0,1 0-1 0 0,-1 0 1 0 0,0 0-1 0 0,0 0 0 0 0,0 0 1 0 0,0 0-1 0 0,0-1 1 0 0,0 1-1 0 0,0 0 0 0 0,0 0 1 0 0,-1-1-1 0 0,1 1 0 0 0,0-1 1 0 0,-1 1-1 0 0,1-3 1 0 0,96-153 581 0 0,-21 60-7289 0 0,-49 65 3190 0 0,-12 15-848 0 0</inkml:trace>
  <inkml:trace contextRef="#ctx0" brushRef="#br0" timeOffset="21087.86">119 2321 6401 0 0,'-4'0'244'0'0,"1"0"0"0"0,-1 1 0 0 0,0-1 0 0 0,1 0 0 0 0,-1 1 0 0 0,1 0-1 0 0,-1 0 1 0 0,-4 2 0 0 0,-22 4 2249 0 0,25-7-473 0 0,12-1-1056 0 0,44-3-214 0 0,-16-1-820 0 0,-30 5 72 0 0,-1 0 0 0 0,0 0 0 0 0,0-1 1 0 0,0 1-1 0 0,0-1 0 0 0,0 0 0 0 0,0 0 0 0 0,0-1 0 0 0,0 1 1 0 0,0-1-1 0 0,0 0 0 0 0,-1 0 0 0 0,1 0 0 0 0,0 0 0 0 0,-1-1 1 0 0,0 1-1 0 0,0-1 0 0 0,0 0 0 0 0,0 0 0 0 0,0 0 0 0 0,2-4 0 0 0,129-165-733 0 0,-40 61-4762 0 0,-68 81 3297 0 0,-12 14-1375 0 0</inkml:trace>
  <inkml:trace contextRef="#ctx0" brushRef="#br0" timeOffset="22522.58">51 2193 6665 0 0,'-2'-1'297'0'0,"-2"-1"-60"0"0,0-1 0 0 0,-1 1 0 0 0,0 0 1 0 0,1 0-1 0 0,-1 1 0 0 0,0-1 0 0 0,-7 0 0 0 0,11 4-135 0 0,0 0 0 0 0,1 0-1 0 0,-1 0 1 0 0,1 0 0 0 0,-1 0-1 0 0,1 0 1 0 0,0 0 0 0 0,0 0 0 0 0,0 1-1 0 0,0-1 1 0 0,0 0 0 0 0,1 0-1 0 0,-1 0 1 0 0,1 0 0 0 0,-1 0 0 0 0,1 0-1 0 0,0 0 1 0 0,-1 0 0 0 0,3 4-1 0 0,20 39-189 0 0,-19-38 176 0 0,1 0 1 0 0,0-1-1 0 0,1 1 0 0 0,0-1 1 0 0,0 0-1 0 0,0-1 0 0 0,0 1 1 0 0,1-1-1 0 0,0-1 0 0 0,0 1 1 0 0,0-1-1 0 0,16 6 0 0 0,-21-8-88 0 0,0-1 0 0 0,0 0-1 0 0,1 0 1 0 0,-1 0 0 0 0,0 0-1 0 0,1 0 1 0 0,-1-1 0 0 0,1 1-1 0 0,-1-1 1 0 0,1 1 0 0 0,-1-1-1 0 0,1 0 1 0 0,-1 0 0 0 0,1 0-1 0 0,0-1 1 0 0,-1 1 0 0 0,1 0-1 0 0,-1-1 1 0 0,1 0 0 0 0,3-1-1 0 0,-2-1-34 0 0,0 1-1 0 0,-1-1 0 0 0,0 0 1 0 0,1-1-1 0 0,-1 1 0 0 0,0-1 1 0 0,0 1-1 0 0,-1-1 0 0 0,1 0 1 0 0,-1 0-1 0 0,3-6 0 0 0,14-25-354 0 0,58-104-468 0 0,-14 51-3395 0 0,-55 77 997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6:14.836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 227 6393 0 0,'-4'-16'3041'0'0,"15"-14"690"0"0,-5 17-1978 0 0,-4 6-307 0 0,4-5-118 0 0,-5 12-1335 0 0,0 0-1 0 0,0 1 1 0 0,0-1 0 0 0,0 0-1 0 0,0 0 1 0 0,0 1 0 0 0,0-1-1 0 0,-1 0 1 0 0,1 1 0 0 0,0-1-1 0 0,0 1 1 0 0,0 0 0 0 0,0-1-1 0 0,-1 1 1 0 0,1 0-1 0 0,0-1 1 0 0,0 1 0 0 0,-1 0-1 0 0,2 1 1 0 0,30 41-284 0 0,7 8 145 0 0,-36-49 154 0 0,-1 1-1 0 0,1-1 1 0 0,-1 0 0 0 0,1 0-1 0 0,0 0 1 0 0,0-1 0 0 0,0 1-1 0 0,0-1 1 0 0,0 1 0 0 0,0-1-1 0 0,1 0 1 0 0,-1 0 0 0 0,0 0-1 0 0,1-1 1 0 0,-1 1 0 0 0,4-1-1 0 0,-4-1-7 0 0,0 1-1 0 0,-1-1 0 0 0,1 0 0 0 0,-1 0 1 0 0,1 0-1 0 0,-1 0 0 0 0,1-1 0 0 0,-1 1 1 0 0,1-1-1 0 0,-1 1 0 0 0,0-1 1 0 0,0 0-1 0 0,0 0 0 0 0,0 0 0 0 0,0 0 1 0 0,2-4-1 0 0,28-41-163 0 0,-26 39 130 0 0,26-42-644 0 0,5-8-2702 0 0,-2-1-3979 0 0,-21 31 33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12.43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9 226 8610 0 0,'-2'-1'285'0'0,"-18"-9"1549"0"0,20 10-1827 0 0,-1 0-1 0 0,1 0 1 0 0,0-1-1 0 0,-1 1 1 0 0,1 0 0 0 0,0 0-1 0 0,-1 0 1 0 0,1-1-1 0 0,0 1 1 0 0,-1 0 0 0 0,1-1-1 0 0,0 1 1 0 0,0 0 0 0 0,-1-1-1 0 0,1 1 1 0 0,0 0-1 0 0,0-1 1 0 0,-1 1 0 0 0,1 0-1 0 0,0-1 1 0 0,0 1-1 0 0,0-1 1 0 0,0 1 0 0 0,0 0-1 0 0,0-1 1 0 0,0 1-1 0 0,0-1 1 0 0,0 1 0 0 0,0 0-1 0 0,0-1 1 0 0,0 1-1 0 0,0-1 1 0 0,0 1 0 0 0,0 0-1 0 0,0-1 1 0 0,0 1 0 0 0,0-1-1 0 0,1 1 1 0 0,-1 0-1 0 0,0-1 1 0 0,0 1 0 0 0,0 0-1 0 0,1-1 1 0 0,-1 0-1 0 0,0 1-43 0 0,0 5 468 0 0,0 0 0 0 0,-1 0 0 0 0,1 0 1 0 0,1 0-1 0 0,-1 0 0 0 0,2 7 0 0 0,2-8-397 0 0,0-1 0 0 0,0 0 1 0 0,1 0-1 0 0,-1 0 0 0 0,1 0 0 0 0,-1 0 0 0 0,1-1 1 0 0,0 0-1 0 0,0 0 0 0 0,0-1 0 0 0,0 1 0 0 0,0-1 1 0 0,0 0-1 0 0,1 0 0 0 0,-1-1 0 0 0,0 1 0 0 0,1-1 1 0 0,-1-1-1 0 0,0 1 0 0 0,0-1 0 0 0,1 1 0 0 0,-1-1 1 0 0,0-1-1 0 0,0 1 0 0 0,0-1 0 0 0,0 0 0 0 0,0 0 1 0 0,0-1-1 0 0,-1 1 0 0 0,1-1 0 0 0,-1 0 0 0 0,0 0 1 0 0,7-7-1 0 0,15-21 483 0 0,23-37 0 0 0,-10 14-399 0 0,-31 43-180 0 0,5-7-172 0 0,0 0-1 0 0,11-21 1 0 0</inkml:trace>
  <inkml:trace contextRef="#ctx0" brushRef="#br0" timeOffset="1844.16">21 603 7842 0 0,'0'-2'251'0'0,"0"-22"1124"0"0,0 24-1367 0 0,0 0-1 0 0,0-1 1 0 0,0 1 0 0 0,0 0 0 0 0,0-1-1 0 0,-1 1 1 0 0,1 0 0 0 0,0 0 0 0 0,0-1 0 0 0,0 1-1 0 0,0 0 1 0 0,0-1 0 0 0,0 1 0 0 0,0 0-1 0 0,0-1 1 0 0,0 1 0 0 0,0 0 0 0 0,0-1 0 0 0,0 1-1 0 0,0 0 1 0 0,0 0 0 0 0,0-1 0 0 0,1 1-1 0 0,-1 0 1 0 0,0-1 0 0 0,0 1 0 0 0,0 0 0 0 0,0 0-1 0 0,1-1 1 0 0,-1 1 0 0 0,0 0 0 0 0,0 0-1 0 0,0-1 1 0 0,1 1 0 0 0,-1 0 0 0 0,0 0-1 0 0,0 0 1 0 0,1 0 0 0 0,-1-1 0 0 0,0 1 0 0 0,0 0-1 0 0,1 0 1 0 0,-1 0 0 0 0,0 0 0 0 0,1 0-1 0 0,-1 0 1 0 0,0 0 0 0 0,1 0 0 0 0,-21 24 3861 0 0,22-15-3879 0 0,0-1 1 0 0,0 0-1 0 0,0 0 1 0 0,1 0 0 0 0,0 0-1 0 0,1-1 1 0 0,0 1-1 0 0,0-1 1 0 0,0 0-1 0 0,1 0 1 0 0,0-1 0 0 0,0 1-1 0 0,1-1 1 0 0,0 0-1 0 0,0 0 1 0 0,8 5 0 0 0,-12-9-2 0 0,1 0 0 0 0,0 0 0 0 0,0 0 0 0 0,0 0-1 0 0,0 0 1 0 0,0 0 0 0 0,0-1 0 0 0,1 0 0 0 0,-1 1 0 0 0,1-1 0 0 0,-1 0 0 0 0,0-1 0 0 0,1 1 0 0 0,-1-1 0 0 0,1 1 0 0 0,0-1 0 0 0,-1 0 0 0 0,1 0 0 0 0,-1-1 0 0 0,1 1 0 0 0,-1-1 0 0 0,1 0 0 0 0,-1 0 0 0 0,0 0 0 0 0,1 0 0 0 0,-1 0 0 0 0,0-1 0 0 0,0 0 0 0 0,0 1 0 0 0,0-1 0 0 0,0 0 0 0 0,0-1 0 0 0,0 1 0 0 0,-1 0 0 0 0,1-1 0 0 0,-1 0 0 0 0,1 1 0 0 0,-1-1 0 0 0,2-4 0 0 0,9-13 92 0 0,0-1-1 0 0,-2 0 1 0 0,0-1 0 0 0,12-39-1 0 0,-12 34-138 0 0,-3 7-12 0 0,1 1 1 0 0,1 0 0 0 0,1 1 0 0 0,0 0-1 0 0,2 1 1 0 0,0 0 0 0 0,1 1 0 0 0,19-18-1 0 0,41-28-4309 0 0,-53 44 1248 0 0</inkml:trace>
  <inkml:trace contextRef="#ctx0" brushRef="#br0" timeOffset="3188.07">18 1031 7338 0 0,'-9'-18'617'0'0,"8"17"-522"0"0,1 0 1 0 0,-1 0 0 0 0,0 0-1 0 0,1-1 1 0 0,-1 1 0 0 0,0 0-1 0 0,1 0 1 0 0,0 0 0 0 0,-1 0-1 0 0,1-1 1 0 0,0 1 0 0 0,-1 0-1 0 0,1 0 1 0 0,0-1 0 0 0,0 1-1 0 0,0 0 1 0 0,0 0 0 0 0,0 0 0 0 0,1-1-1 0 0,-1 1 1 0 0,0 0 0 0 0,0 0-1 0 0,1-1 1 0 0,-1 1 0 0 0,2-2-1 0 0,44 49 409 0 0,-31-31-485 0 0,2 0 0 0 0,0-1-1 0 0,0-1 1 0 0,1 0 0 0 0,1-1-1 0 0,34 15 1 0 0,-52-27 39 0 0,1 1 0 0 0,-1-1 0 0 0,0 0 0 0 0,0 0 0 0 0,0 0 0 0 0,0 0 0 0 0,1-1 0 0 0,-1 1 0 0 0,0 0 0 0 0,0 0 0 0 0,0-1 0 0 0,0 1 0 0 0,0 0 0 0 0,0-1 0 0 0,1 1 0 0 0,-1-1 0 0 0,0 0 0 0 0,-1 1 0 0 0,1-1 0 0 0,0 0-1 0 0,0 0 1 0 0,0 1 0 0 0,0-1 0 0 0,0 0 0 0 0,-1 0 0 0 0,1 0 0 0 0,0 0 0 0 0,-1 0 0 0 0,1 0 0 0 0,-1 0 0 0 0,1 0 0 0 0,-1 0 0 0 0,1 0 0 0 0,-1-2 0 0 0,19-51-78 0 0,-14 36-21 0 0,8-15-661 0 0,1 2-1 0 0,1-1 0 0 0,2 2 0 0 0,1 0 0 0 0,1 1 1 0 0,24-26-1 0 0,-14 12-695 0 0,-21 32-2049 0 0</inkml:trace>
  <inkml:trace contextRef="#ctx0" brushRef="#br0" timeOffset="4871.67">97 1536 7050 0 0,'0'0'15'0'0,"-1"1"0"0"0,1-1 1 0 0,0 0-1 0 0,0 1 0 0 0,0-1 1 0 0,0 1-1 0 0,-1-1 0 0 0,1 1 1 0 0,0-1-1 0 0,0 1 0 0 0,0-1 1 0 0,0 0-1 0 0,0 1 0 0 0,0-1 1 0 0,0 1-1 0 0,0-1 0 0 0,0 1 1 0 0,0-1-1 0 0,0 1 0 0 0,1-1 1 0 0,-1 0-1 0 0,0 1 0 0 0,0-1 1 0 0,0 1-1 0 0,0-1 0 0 0,1 1 1 0 0,-1-1-1 0 0,0 0 0 0 0,0 1 1 0 0,1-1-1 0 0,-1 0 0 0 0,1 1 1 0 0,11 22-141 0 0,-9-19 145 0 0,0 3 392 0 0,0-1 0 0 0,1 1 1 0 0,0-1-1 0 0,0 0 0 0 0,0-1 0 0 0,1 1 1 0 0,6 6-1 0 0,-10-12-377 0 0,0 1 0 0 0,0 0 1 0 0,0 0-1 0 0,0-1 0 0 0,0 1 0 0 0,0-1 1 0 0,0 1-1 0 0,0-1 0 0 0,1 1 0 0 0,-1-1 1 0 0,0 0-1 0 0,0 0 0 0 0,0 1 0 0 0,1-1 1 0 0,-1 0-1 0 0,0 0 0 0 0,0 0 0 0 0,0 0 1 0 0,1-1-1 0 0,0 1 0 0 0,0-1-39 0 0,0 0 0 0 0,0 0 0 0 0,0 0 0 0 0,0-1-1 0 0,0 1 1 0 0,0 0 0 0 0,-1-1 0 0 0,1 1 0 0 0,0-1-1 0 0,-1 0 1 0 0,1 0 0 0 0,-1 0 0 0 0,0 1 0 0 0,0-1 0 0 0,2-3-1 0 0,39-70-351 0 0,-21 34-282 0 0,3 1-1 0 0,1 1 1 0 0,1 1-1 0 0,42-44 1 0 0,-51 64-497 0 0,1-1-2467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19.89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 83 6873 0 0,'-1'2'58'0'0,"0"1"1"0"0,1-1-1 0 0,-1 1 0 0 0,1 0 0 0 0,0 0 0 0 0,-1-1 0 0 0,1 1 0 0 0,0 0 0 0 0,1-1 0 0 0,-1 1 0 0 0,0 0 0 0 0,1 0 0 0 0,0-1 0 0 0,-1 1 0 0 0,1-1 0 0 0,2 4 0 0 0,24 48 1148 0 0,-12-25-1597 0 0,-14-29 358 0 0,0 4 158 0 0,0 0 1 0 0,1-1-1 0 0,0 1 0 0 0,0-1 1 0 0,0 1-1 0 0,0-1 0 0 0,6 6 1 0 0,-8-9-79 0 0,0 1-1 0 0,1-1 1 0 0,-1 0 0 0 0,0 0-1 0 0,1 0 1 0 0,-1 0 0 0 0,0 0 0 0 0,1 0-1 0 0,-1 0 1 0 0,0 0 0 0 0,1 0 0 0 0,-1 0-1 0 0,0 0 1 0 0,1 0 0 0 0,-1 0-1 0 0,0 0 1 0 0,1 0 0 0 0,-1 0 0 0 0,0 0-1 0 0,0 0 1 0 0,1 0 0 0 0,-1 0 0 0 0,0 0-1 0 0,1-1 1 0 0,-1 1 0 0 0,0 0 0 0 0,0 0-1 0 0,1 0 1 0 0,-1-1 0 0 0,0 1-1 0 0,0 0 1 0 0,1 0 0 0 0,-1-1 0 0 0,12-21 627 0 0,-1-5-910 0 0,2-1 0 0 0,17-27 1 0 0,39-46-4622 0 0,-60 88 149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28.890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1 238 9410 0 0,'-10'-2'2965'0'0,"14"-6"-556"0"0,-4 8-2375 0 0,-1 0-1 0 0,1-1 0 0 0,0 1 0 0 0,0-1 0 0 0,0 0 0 0 0,0 1 0 0 0,0-1 0 0 0,0 1 1 0 0,0-1-1 0 0,0 1 0 0 0,0-1 0 0 0,0 1 0 0 0,0-1 0 0 0,0 1 0 0 0,0-1 0 0 0,0 1 0 0 0,0-1 1 0 0,0 1-1 0 0,1-1 0 0 0,-1 1 0 0 0,0-1 0 0 0,0 1 0 0 0,1-1 0 0 0,-1 1 0 0 0,0 0 0 0 0,1-1 1 0 0,-1 1-1 0 0,0-1 0 0 0,1 1 0 0 0,-1 0 0 0 0,1-1 0 0 0,-1 1 0 0 0,0 0 0 0 0,1-1 1 0 0,-1 1-1 0 0,1 0 0 0 0,-1 0 0 0 0,1 0 0 0 0,-1-1 0 0 0,1 1 0 0 0,-1 0 0 0 0,1 0 0 0 0,-1 0 1 0 0,1 0-1 0 0,-1 0 0 0 0,1 0 0 0 0,-1 0 0 0 0,1 0 0 0 0,0 0 0 0 0,-1 0 0 0 0,1 0 0 0 0,-1 0 1 0 0,1 1-1 0 0,-1-1 0 0 0,1 0 0 0 0,-1 0 0 0 0,1 0 0 0 0,-1 1 0 0 0,0-1 0 0 0,1 0 1 0 0,-1 1-1 0 0,1-1 0 0 0,-1 0 0 0 0,1 1 0 0 0,16 19 56 0 0,19 21-179 0 0,-35-39 112 0 0,1-1 1 0 0,-1 0-1 0 0,0 1 0 0 0,1-1 0 0 0,-1 0 0 0 0,1 0 0 0 0,0 0 1 0 0,-1 0-1 0 0,1 0 0 0 0,0-1 0 0 0,-1 1 0 0 0,1 0 0 0 0,0-1 0 0 0,0 1 1 0 0,0-1-1 0 0,0 0 0 0 0,-1 0 0 0 0,1 0 0 0 0,0 0 0 0 0,0 0 1 0 0,3 0-1 0 0,-2-2 69 0 0,-1 1 0 0 0,1-1 0 0 0,-1 1 0 0 0,0-1 0 0 0,0 0 1 0 0,1 0-1 0 0,-1 0 0 0 0,-1 0 0 0 0,1 0 0 0 0,0-1 0 0 0,0 1 0 0 0,-1-1 1 0 0,0 1-1 0 0,3-5 0 0 0,18-49 469 0 0,-11 26-547 0 0,29-43-1903 0 0,5-11-9048 0 0,-40 72 7347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32.475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50 532 5145 0 0,'-22'-1'4187'0'0,"14"-1"-3039"0"0,1-15 720 0 0,0 6-940 0 0,7 12-897 0 0,1-1 1 0 0,-1 0 0 0 0,0 0 0 0 0,0 0-1 0 0,0 0 1 0 0,0 0 0 0 0,0 1 0 0 0,0-1-1 0 0,0 0 1 0 0,0 0 0 0 0,0 0 0 0 0,0 0-1 0 0,-1 1 1 0 0,1-1 0 0 0,0 0-1 0 0,0 0 1 0 0,0 0 0 0 0,0 0 0 0 0,0 0-1 0 0,0 0 1 0 0,0 1 0 0 0,0-1 0 0 0,0 0-1 0 0,0 0 1 0 0,0 0 0 0 0,-1 0 0 0 0,1 0-1 0 0,0 0 1 0 0,0 0 0 0 0,0 0-1 0 0,0 1 1 0 0,0-1 0 0 0,0 0 0 0 0,-1 0-1 0 0,1 0 1 0 0,0 0 0 0 0,0 0 0 0 0,0 0-1 0 0,0 0 1 0 0,0 0 0 0 0,-1 0 0 0 0,1 0-1 0 0,0 0 1 0 0,0 0 0 0 0,0 0 0 0 0,0 0-1 0 0,0 0 1 0 0,-1 0 0 0 0,1 0-1 0 0,0 0 1 0 0,0 0 0 0 0,0 0 0 0 0,0 0-1 0 0,0 0 1 0 0,-1-1 0 0 0,1 1 0 0 0,0 0-1 0 0,0 0 1 0 0,0 0 0 0 0,0 0 0 0 0,0 0-1 0 0,1 3-33 0 0,0 0 0 0 0,1-1 0 0 0,-1 1 0 0 0,1 0 0 0 0,-1-1 0 0 0,1 1 0 0 0,0-1 0 0 0,0 1 0 0 0,1-1 0 0 0,-1 0 0 0 0,0 0 0 0 0,1 0 0 0 0,-1 0 0 0 0,1 0 0 0 0,0-1 0 0 0,-1 1 0 0 0,5 1 0 0 0,21 18-131 0 0,-26-18 143 0 0,0 0 0 0 0,1 1 0 0 0,-1-1 0 0 0,1 0 0 0 0,0-1 0 0 0,0 1 0 0 0,0-1 0 0 0,0 1 0 0 0,1-1 0 0 0,5 4 0 0 0,-8-6 3 0 0,0 0-1 0 0,0 0 1 0 0,-1 0 0 0 0,1 0-1 0 0,0 0 1 0 0,0 0 0 0 0,0 0 0 0 0,-1 0-1 0 0,1 0 1 0 0,0 0 0 0 0,0 0 0 0 0,-1 0-1 0 0,1-1 1 0 0,0 1 0 0 0,-1 0 0 0 0,1 0-1 0 0,0-1 1 0 0,-1 1 0 0 0,1-1-1 0 0,0 1 1 0 0,0-1 0 0 0,14-25 437 0 0,16-49-2212 0 0,2 1 0 0 0,4 2 0 0 0,71-106 0 0 0,1 26-817 0 0,-93 131-883 0 0</inkml:trace>
  <inkml:trace contextRef="#ctx0" brushRef="#br0" timeOffset="2747.9">29 886 7194 0 0,'14'7'1582'0'0,"-13"-7"-1514"0"0,-1 0 0 0 0,1 0 0 0 0,0 0-1 0 0,0 0 1 0 0,-1 0 0 0 0,1 0 0 0 0,0 0 0 0 0,0 0 0 0 0,-1 0 0 0 0,1 1 0 0 0,0-1 0 0 0,-1 0 0 0 0,1 1-1 0 0,0-1 1 0 0,-1 0 0 0 0,1 1 0 0 0,-1-1 0 0 0,1 1 0 0 0,-1-1 0 0 0,1 1 0 0 0,-1-1 0 0 0,1 1 0 0 0,-1 0-1 0 0,1-1 1 0 0,-1 1 0 0 0,1-1 0 0 0,-1 1 0 0 0,0 0 0 0 0,0-1 0 0 0,1 1 0 0 0,-1 0 0 0 0,0-1-1 0 0,0 1 1 0 0,0 0 0 0 0,0 0 0 0 0,1-1 0 0 0,-1 1 0 0 0,0 0 0 0 0,0 0 0 0 0,-1-1 0 0 0,1 1 0 0 0,0 0-1 0 0,0-1 1 0 0,0 1 0 0 0,0 0 0 0 0,-1 0 0 0 0,1-1 0 0 0,0 1 0 0 0,-1 0 0 0 0,0 0 0 0 0,1 1-33 0 0,-1 0 1 0 0,0 0 0 0 0,1 0 0 0 0,-1 0-1 0 0,1 0 1 0 0,0 0 0 0 0,0 0 0 0 0,0 0 0 0 0,0 0-1 0 0,0 0 1 0 0,0-1 0 0 0,0 1 0 0 0,1 0-1 0 0,-1 0 1 0 0,1 0 0 0 0,-1 0 0 0 0,1 0-1 0 0,0 0 1 0 0,-1 0 0 0 0,1-1 0 0 0,0 1-1 0 0,0 0 1 0 0,1-1 0 0 0,-1 1 0 0 0,0-1 0 0 0,0 1-1 0 0,1-1 1 0 0,-1 0 0 0 0,1 1 0 0 0,-1-1-1 0 0,1 0 1 0 0,3 2 0 0 0,-4-3-25 0 0,0 0 1 0 0,-1-1-1 0 0,1 1 1 0 0,0 0-1 0 0,0 0 1 0 0,0 0-1 0 0,0-1 1 0 0,-1 1-1 0 0,1 0 1 0 0,0-1-1 0 0,-1 1 1 0 0,1-1-1 0 0,0 1 1 0 0,0-1-1 0 0,-1 1 1 0 0,1-1-1 0 0,-1 1 1 0 0,1-1-1 0 0,-1 0 1 0 0,1 1-1 0 0,-1-1 1 0 0,1 0-1 0 0,-1 1 1 0 0,1-1-1 0 0,-1-1 1 0 0,16-25 173 0 0,-12 20-198 0 0,42-60-2917 0 0,88-97 1 0 0,-88 111 995 0 0,-33 37-1402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54.49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7 273 6377 0 0,'-29'44'3832'0'0,"28"-42"-3665"0"0,-1 1 0 0 0,0-1 0 0 0,1 0 0 0 0,-1 1 0 0 0,1-1 0 0 0,0 1 1 0 0,0-1-1 0 0,0 1 0 0 0,0-1 0 0 0,0 1 0 0 0,1 0 0 0 0,-2 4 0 0 0,2-6-146 0 0,0 0 1 0 0,-1 0-1 0 0,1 0 0 0 0,0-1 1 0 0,0 1-1 0 0,0 0 1 0 0,0 0-1 0 0,0 0 0 0 0,0 0 1 0 0,0 0-1 0 0,0 0 0 0 0,0 0 1 0 0,0 0-1 0 0,0 0 0 0 0,0-1 1 0 0,1 1-1 0 0,-1 0 0 0 0,0 0 1 0 0,1 0-1 0 0,-1 0 0 0 0,1 0 1 0 0,-1-1-1 0 0,1 1 0 0 0,-1 0 1 0 0,1-1-1 0 0,-1 1 0 0 0,1 0 1 0 0,0-1-1 0 0,-1 1 0 0 0,1 0 1 0 0,0-1-1 0 0,0 1 0 0 0,-1-1 1 0 0,1 1-1 0 0,0-1 0 0 0,0 0 1 0 0,0 1-1 0 0,0-1 1 0 0,0 0-1 0 0,0 0 0 0 0,1 0 33 0 0,0 0 0 0 0,0-1 0 0 0,0 1 0 0 0,0-1 0 0 0,-1 0 0 0 0,1 0 0 0 0,0 0 0 0 0,0 0 0 0 0,-1 0 0 0 0,1 0 0 0 0,-1 0 0 0 0,1 0 0 0 0,-1-1 0 0 0,1 1 0 0 0,-1 0 0 0 0,2-4 0 0 0,23-33 155 0 0,-12 17-256 0 0,19-19-154 0 0,2 1-1 0 0,77-66 1 0 0,-22 40-3005 0 0,-27 21-927 0 0,-48 33 50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58.61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18 264 6353 0 0,'-6'-2'468'0'0,"-5"-4"277"0"0,16-14 37 0 0,-5 20-677 0 0,-1 1 0 0 0,1-1 0 0 0,0 0 0 0 0,0 1 0 0 0,0-1 0 0 0,0 0 0 0 0,0 1-1 0 0,-1-1 1 0 0,1 0 0 0 0,0 1 0 0 0,0-1 0 0 0,0 0 0 0 0,0 1 0 0 0,0-1 0 0 0,0 0-1 0 0,0 1 1 0 0,0-1 0 0 0,0 1 0 0 0,0-1 0 0 0,0 0 0 0 0,0 1 0 0 0,1-1 0 0 0,-1 0-1 0 0,0 1 1 0 0,0-1 0 0 0,0 0 0 0 0,0 1 0 0 0,1-1 0 0 0,-1 0 0 0 0,0 1-1 0 0,0-1 1 0 0,0 0 0 0 0,1 0 0 0 0,-1 1 0 0 0,10 13-73 0 0,-5-2 8 0 0,9 13 150 0 0,-13-24-181 0 0,-1-1 0 0 0,1 0 0 0 0,-1 0 0 0 0,1 1-1 0 0,-1-1 1 0 0,1 0 0 0 0,-1 0 0 0 0,1 1 0 0 0,-1-1 0 0 0,1 0-1 0 0,-1 0 1 0 0,1 0 0 0 0,0 0 0 0 0,-1 0 0 0 0,1 0 0 0 0,-1 0-1 0 0,1 0 1 0 0,-1 0 0 0 0,1 0 0 0 0,-1 0 0 0 0,1 0 0 0 0,0 0-1 0 0,-1-1 1 0 0,1 1 0 0 0,-1 0 0 0 0,1 0 0 0 0,-1 0 0 0 0,1-1-1 0 0,-1 1 1 0 0,0 0 0 0 0,1-1 0 0 0,-1 1 0 0 0,1 0 0 0 0,-1-1-1 0 0,0 1 1 0 0,1-1 0 0 0,-1 1 0 0 0,0-1 0 0 0,1 1 0 0 0,-1-1-1 0 0,0 1 1 0 0,1-1 0 0 0,-1 1 0 0 0,0-1 0 0 0,62-93-936 0 0,-47 68 428 0 0,1 1 0 0 0,2 0 1 0 0,0 1-1 0 0,38-37 0 0 0,-29 34-2543 0 0,-17 16-493 0 0</inkml:trace>
  <inkml:trace contextRef="#ctx0" brushRef="#br0" timeOffset="1909.25">15 695 6273 0 0,'-3'1'331'0'0,"-8"2"1129"0"0,14-9-1077 0 0,1 19 2954 0 0,29 29-3597 0 0,27 12 683 0 0,-59-54-360 0 0,0 0 1 0 0,0 0 0 0 0,0 0 0 0 0,1 0-1 0 0,-1 0 1 0 0,0 0 0 0 0,0-1-1 0 0,0 1 1 0 0,0 0 0 0 0,0-1 0 0 0,0 1-1 0 0,0 0 1 0 0,0-1 0 0 0,-1 1 0 0 0,1-1-1 0 0,0 1 1 0 0,0-1 0 0 0,0 0 0 0 0,0 1-1 0 0,-1-1 1 0 0,1 0 0 0 0,0 0 0 0 0,0 1-1 0 0,-1-1 1 0 0,1 0 0 0 0,-1 0-1 0 0,1 0 1 0 0,-1 0 0 0 0,1 0 0 0 0,-1 0-1 0 0,0 0 1 0 0,1-1 0 0 0,17-33-238 0 0,-5 7-223 0 0,1 1 1 0 0,1 0-1 0 0,2 1 0 0 0,31-38 0 0 0,-5 7-5075 0 0,-36 47 1837 0 0</inkml:trace>
  <inkml:trace contextRef="#ctx0" brushRef="#br0" timeOffset="2875.97">106 1184 6329 0 0,'-6'-3'639'0'0,"1"1"0"0"0,-1 1 0 0 0,0-1 0 0 0,0 1 1 0 0,0 0-1 0 0,0 1 0 0 0,0-1 0 0 0,0 1 0 0 0,-7 1 0 0 0,11-1-581 0 0,1 1 0 0 0,-1-1-1 0 0,0 1 1 0 0,1 0 0 0 0,-1 0 0 0 0,1 0 0 0 0,-1 0 0 0 0,1 0 0 0 0,0 0 0 0 0,-1 0 0 0 0,1 0 0 0 0,0 1 0 0 0,0-1-1 0 0,0 0 1 0 0,0 1 0 0 0,0-1 0 0 0,0 1 0 0 0,0-1 0 0 0,0 1 0 0 0,1-1 0 0 0,-1 1 0 0 0,1 0 0 0 0,-1-1 0 0 0,1 1-1 0 0,0 0 1 0 0,-1-1 0 0 0,1 1 0 0 0,0 0 0 0 0,0 0 0 0 0,0-1 0 0 0,0 1 0 0 0,0 0 0 0 0,1 0 0 0 0,-1-1 0 0 0,1 3-1 0 0,-2 28 115 0 0,0-27-148 0 0,0-1 0 0 0,1 1 1 0 0,0-1-1 0 0,-1 1 0 0 0,2-1 0 0 0,-1 1 1 0 0,0-1-1 0 0,1 1 0 0 0,0-1 0 0 0,0 1 1 0 0,0-1-1 0 0,1 1 0 0 0,1 3 0 0 0,-2-7-7 0 0,-1-1-1 0 0,0 0 0 0 0,0 0 0 0 0,1 1 1 0 0,-1-1-1 0 0,0 0 0 0 0,1 0 0 0 0,-1 0 1 0 0,0 0-1 0 0,1 1 0 0 0,-1-1 0 0 0,0 0 1 0 0,1 0-1 0 0,-1 0 0 0 0,1 0 0 0 0,-1 0 1 0 0,0 0-1 0 0,1 0 0 0 0,-1 0 0 0 0,0 0 1 0 0,1 0-1 0 0,-1 0 0 0 0,1 0 0 0 0,-1 0 1 0 0,0 0-1 0 0,1 0 0 0 0,-1-1 0 0 0,0 1 1 0 0,1 0-1 0 0,-1 0 0 0 0,0 0 0 0 0,1 0 1 0 0,-1-1-1 0 0,1 1 0 0 0,16-16 1132 0 0,7-19 488 0 0,1-6-3088 0 0,1 1 0 0 0,2 2-1 0 0,2 1 1 0 0,48-47 0 0 0,-11 11-104 0 0,40-45-2612 0 0,-98 106 1078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07.543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61 200 7290 0 0,'-1'0'35'0'0,"0"0"1"0"0,1 0 0 0 0,-1 0 0 0 0,1 0 0 0 0,-1-1 0 0 0,1 1 0 0 0,-1 0 0 0 0,0 0 0 0 0,1 0-1 0 0,-1 1 1 0 0,1-1 0 0 0,-1 0 0 0 0,0 0 0 0 0,1 0 0 0 0,-1 0 0 0 0,1 0 0 0 0,-1 1 0 0 0,1-1-1 0 0,-1 0 1 0 0,1 0 0 0 0,-1 1 0 0 0,1-1 0 0 0,-1 1 0 0 0,1-1 0 0 0,-1 0 0 0 0,1 1 0 0 0,-1-1-1 0 0,1 1 1 0 0,0-1 0 0 0,-1 1 0 0 0,1 0 0 0 0,-8 25 117 0 0,8 28 4405 0 0,4-37-4211 0 0,1 1 0 0 0,0-1 0 0 0,15 30-1 0 0,-3-28 679 0 0,-17-18-994 0 0,1-1 0 0 0,-1 0 0 0 0,1 0 0 0 0,-1 0-1 0 0,1 0 1 0 0,-1 0 0 0 0,1 0 0 0 0,-1 0 0 0 0,1 0 0 0 0,-1 0 0 0 0,1 0 0 0 0,-1 0 0 0 0,1 0 0 0 0,-1 0 0 0 0,1 0 0 0 0,-1 0 0 0 0,1 0 0 0 0,-1 0 0 0 0,1-1 0 0 0,-1 1 0 0 0,0 0 0 0 0,1 0 0 0 0,-1-1 0 0 0,1 1-1 0 0,-1 0 1 0 0,1-1 0 0 0,3-4 42 0 0,-1 1 0 0 0,0-1-1 0 0,-1 1 1 0 0,1-1 0 0 0,-1 0-1 0 0,3-7 1 0 0,2-5-452 0 0,11-21-356 0 0,2 1-1 0 0,2 1 1 0 0,50-64-1 0 0,-44 68-2330 0 0,61-56 0 0 0,-71 73-801 0 0</inkml:trace>
  <inkml:trace contextRef="#ctx0" brushRef="#br0" timeOffset="1546.28">16 705 7066 0 0,'0'-1'7'0'0,"0"1"1"0"0,0 0 0 0 0,0 0 0 0 0,0-1 0 0 0,0 1 0 0 0,0 0 0 0 0,-1 0 0 0 0,1 0-1 0 0,0-1 1 0 0,0 1 0 0 0,0 0 0 0 0,0 0 0 0 0,0 0 0 0 0,-1 0 0 0 0,1-1 0 0 0,0 1-1 0 0,0 0 1 0 0,0 0 0 0 0,-1 0 0 0 0,1 0 0 0 0,0 0 0 0 0,0 0 0 0 0,-1-1 0 0 0,1 1 0 0 0,0 0-1 0 0,0 0 1 0 0,-1 0 0 0 0,1 0 0 0 0,0 0 0 0 0,0 0 0 0 0,0 0 0 0 0,-1 0 0 0 0,1 0-1 0 0,0 0 1 0 0,0 0 0 0 0,-1 0 0 0 0,1 0 0 0 0,0 1 0 0 0,0-1 0 0 0,-1 0 0 0 0,1 0 0 0 0,0 0-1 0 0,0 0 1 0 0,0 0 0 0 0,-1 0 0 0 0,1 0 0 0 0,0 1 0 0 0,0-1 0 0 0,0 0 0 0 0,-1 0-1 0 0,1 0 1 0 0,0 1 0 0 0,0-1 0 0 0,0 0 0 0 0,0 0 0 0 0,0 0 0 0 0,0 1 0 0 0,-1-1-1 0 0,1 0 1 0 0,0 0 0 0 0,0 1 0 0 0,0-1 0 0 0,0 0 0 0 0,0 0 0 0 0,0 0 0 0 0,0 1 0 0 0,0-1-1 0 0,0 0 1 0 0,0 1 0 0 0,6 18 1785 0 0,0-13-1780 0 0,-1-1 1 0 0,1 0-1 0 0,0 0 1 0 0,0-1-1 0 0,0 1 1 0 0,1-1-1 0 0,0-1 1 0 0,-1 1-1 0 0,1-1 1 0 0,8 2-1 0 0,-12-4 29 0 0,0-1 0 0 0,-1 0 0 0 0,1 1 0 0 0,0-1 0 0 0,-1 0 0 0 0,1 0 0 0 0,0 0 0 0 0,0-1 0 0 0,-1 1 0 0 0,1-1 0 0 0,0 0 0 0 0,-1 1 0 0 0,1-1 0 0 0,-1 0 1 0 0,1 0-1 0 0,-1-1 0 0 0,1 1 0 0 0,-1 0 0 0 0,0-1 0 0 0,0 0 0 0 0,0 1 0 0 0,0-1 0 0 0,0 0 0 0 0,0 0 0 0 0,0 0 0 0 0,0 0 0 0 0,-1 0 0 0 0,1-1 0 0 0,-1 1 0 0 0,3-5 0 0 0,31-63 521 0 0,-17 33-1843 0 0,30-47 1 0 0,-20 40-867 0 0,-22 33-1332 0 0</inkml:trace>
  <inkml:trace contextRef="#ctx0" brushRef="#br0" timeOffset="2856.68">50 1167 8450 0 0,'-7'-1'828'0'0,"0"-1"1"0"0,0 0 0 0 0,0-1-1 0 0,0 0 1 0 0,-7-3 0 0 0,14 6-876 0 0,21 51-1117 0 0,-20-48 1224 0 0,0 0 1 0 0,0-1 0 0 0,0 1 0 0 0,0-1-1 0 0,1 1 1 0 0,-1-1 0 0 0,1 0 0 0 0,-1 1-1 0 0,1-1 1 0 0,0 0 0 0 0,0 0 0 0 0,0 0-1 0 0,0 0 1 0 0,1-1 0 0 0,2 2-1 0 0,-4-2-34 0 0,-1 0 0 0 0,1-1-1 0 0,1 1 1 0 0,-1-1-1 0 0,0 0 1 0 0,0 1 0 0 0,0-1-1 0 0,0 0 1 0 0,0 0-1 0 0,0 0 1 0 0,0 0 0 0 0,0 0-1 0 0,0 0 1 0 0,1 0-1 0 0,-1 0 1 0 0,0 0-1 0 0,0 0 1 0 0,0-1 0 0 0,0 1-1 0 0,0 0 1 0 0,0-1-1 0 0,0 1 1 0 0,0-1 0 0 0,0 1-1 0 0,0-1 1 0 0,0 1-1 0 0,0-1 1 0 0,0 0-1 0 0,0 0 1 0 0,-1 1 0 0 0,1-1-1 0 0,0 0 1 0 0,0 0-1 0 0,-1 0 1 0 0,1 0 0 0 0,-1 0-1 0 0,1 0 1 0 0,0-1-1 0 0,28-50-278 0 0,3 1 0 0 0,63-78-1 0 0,-69 100-2038 0 0,1 2 0 0 0,57-46 0 0 0,-69 63-1155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14.18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 101 5505 0 0,'5'21'3142'0'0,"8"-14"-3143"0"0,-1 0 0 0 0,0 1 0 0 0,18 16-1 0 0,-14-11 117 0 0,-15-12-94 0 0,0 0 0 0 0,1 0 0 0 0,-1 0 0 0 0,0 0 0 0 0,0-1 0 0 0,1 1 0 0 0,-1 0 0 0 0,1-1 0 0 0,-1 1 0 0 0,0-1 0 0 0,1 0 0 0 0,-1 1 0 0 0,1-1 0 0 0,-1 0 0 0 0,1 0 0 0 0,-1 0 0 0 0,1 0 0 0 0,-1 0 0 0 0,1 0-1 0 0,-1 0 1 0 0,1 0 0 0 0,-1-1 0 0 0,0 1 0 0 0,1-1 0 0 0,-1 1 0 0 0,1-1 0 0 0,-1 1 0 0 0,0-1 0 0 0,1 0 0 0 0,-1 0 0 0 0,0 0 0 0 0,0 0 0 0 0,0 0 0 0 0,0 0 0 0 0,0 0 0 0 0,0 0 0 0 0,0 0 0 0 0,0 0 0 0 0,1-2 0 0 0,6-9-154 0 0,0 0 1 0 0,-1-1-1 0 0,9-22 0 0 0,10-14-992 0 0,4 6-566 0 0,-25 35-1613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4FC383F-9FBD-40F4-8C2E-AD0772379296}">
  <we:reference id="wa200000011" version="1.0.1.0" store="en-US" storeType="OMEX"/>
  <we:alternateReferences>
    <we:reference id="WA200000011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98D35-3FB0-4CE8-AEC7-D841B43DC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6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Ojha</dc:creator>
  <cp:keywords/>
  <dc:description/>
  <cp:lastModifiedBy>Jumar Mesicias</cp:lastModifiedBy>
  <cp:revision>28</cp:revision>
  <dcterms:created xsi:type="dcterms:W3CDTF">2023-09-21T14:49:00Z</dcterms:created>
  <dcterms:modified xsi:type="dcterms:W3CDTF">2023-12-13T12:24:00Z</dcterms:modified>
</cp:coreProperties>
</file>